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40B9B5" w14:textId="78798787" w:rsidR="00D26541" w:rsidRDefault="00D26541" w:rsidP="007A7C46">
      <w:pPr>
        <w:pStyle w:val="Default"/>
        <w:jc w:val="center"/>
        <w:rPr>
          <w:b/>
          <w:bCs/>
          <w:sz w:val="32"/>
          <w:szCs w:val="32"/>
        </w:rPr>
      </w:pPr>
    </w:p>
    <w:p w14:paraId="0681EE65" w14:textId="501A5E7F" w:rsidR="00D26541" w:rsidRDefault="00D26541" w:rsidP="007A7C46">
      <w:pPr>
        <w:pStyle w:val="Default"/>
        <w:jc w:val="center"/>
        <w:rPr>
          <w:b/>
          <w:bCs/>
          <w:sz w:val="32"/>
          <w:szCs w:val="32"/>
          <w:cs/>
        </w:rPr>
      </w:pPr>
    </w:p>
    <w:p w14:paraId="4D97EFB8" w14:textId="77777777" w:rsidR="00571CF7" w:rsidRDefault="00571CF7" w:rsidP="00571CF7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 w:hint="cs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7E5BE0B" wp14:editId="13B86DC9">
                <wp:simplePos x="0" y="0"/>
                <wp:positionH relativeFrom="column">
                  <wp:posOffset>6507379</wp:posOffset>
                </wp:positionH>
                <wp:positionV relativeFrom="paragraph">
                  <wp:posOffset>-436880</wp:posOffset>
                </wp:positionV>
                <wp:extent cx="1874547" cy="453358"/>
                <wp:effectExtent l="0" t="0" r="17780" b="1714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74547" cy="45335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52E81F53" w14:textId="1BF360A1" w:rsidR="00571CF7" w:rsidRPr="00724089" w:rsidRDefault="00571CF7" w:rsidP="00571CF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เอกสารหมายเลข </w:t>
                            </w:r>
                            <w:r w:rsidR="0020529A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7E5BE0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12.4pt;margin-top:-34.4pt;width:147.6pt;height:35.7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" fillcolor="white [3201]" strokecolor="white [3212]" strokeweight=".5pt">
                <v:textbox>
                  <w:txbxContent>
                    <w:p w14:paraId="52E81F53" w14:textId="1BF360A1" w:rsidR="00571CF7" w:rsidRPr="00724089" w:rsidRDefault="00571CF7" w:rsidP="00571CF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เอกสารหมายเลข </w:t>
                      </w:r>
                      <w:r w:rsidR="0020529A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วิ</w:t>
      </w:r>
      <w:r w:rsidRPr="008228C4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ทยาลัยพยาบาลบรมราชชนนี </w: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ราชบุรี คณะพยาบาลศาสตร์ </w:t>
      </w:r>
    </w:p>
    <w:p w14:paraId="58D44646" w14:textId="77777777" w:rsidR="00571CF7" w:rsidRDefault="00571CF7" w:rsidP="00571CF7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 w:hint="cs"/>
          <w:b/>
          <w:bCs/>
          <w:sz w:val="36"/>
          <w:szCs w:val="36"/>
          <w:cs/>
        </w:rPr>
        <w:t>สถาบันพระบรมราชชนก กระทรวงสาธารณสุข</w:t>
      </w:r>
    </w:p>
    <w:p w14:paraId="5F744483" w14:textId="315A1AD3" w:rsidR="007A7C46" w:rsidRPr="000436EA" w:rsidRDefault="007A7C46" w:rsidP="007A7C46">
      <w:pPr>
        <w:pStyle w:val="Default"/>
        <w:jc w:val="center"/>
        <w:rPr>
          <w:sz w:val="32"/>
          <w:szCs w:val="32"/>
        </w:rPr>
      </w:pPr>
      <w:r w:rsidRPr="000436EA">
        <w:rPr>
          <w:b/>
          <w:bCs/>
          <w:sz w:val="32"/>
          <w:szCs w:val="32"/>
          <w:cs/>
        </w:rPr>
        <w:t>แบบบันทึกการ</w:t>
      </w:r>
      <w:r w:rsidR="00322353" w:rsidRPr="000436EA">
        <w:rPr>
          <w:b/>
          <w:bCs/>
          <w:sz w:val="32"/>
          <w:szCs w:val="32"/>
          <w:cs/>
        </w:rPr>
        <w:t>ปฏิบัติการพยาบาลของอาจารย์ (</w:t>
      </w:r>
      <w:r w:rsidRPr="000436EA">
        <w:rPr>
          <w:b/>
          <w:bCs/>
          <w:sz w:val="32"/>
          <w:szCs w:val="32"/>
        </w:rPr>
        <w:t>Faculty practice</w:t>
      </w:r>
      <w:r w:rsidR="00322353" w:rsidRPr="000436EA">
        <w:rPr>
          <w:b/>
          <w:bCs/>
          <w:sz w:val="32"/>
          <w:szCs w:val="32"/>
          <w:cs/>
        </w:rPr>
        <w:t>)</w:t>
      </w:r>
      <w:r w:rsidR="00B23188" w:rsidRPr="000436EA">
        <w:rPr>
          <w:rFonts w:hint="cs"/>
          <w:b/>
          <w:bCs/>
          <w:sz w:val="32"/>
          <w:szCs w:val="32"/>
          <w:cs/>
        </w:rPr>
        <w:t xml:space="preserve"> </w:t>
      </w:r>
    </w:p>
    <w:p w14:paraId="03852403" w14:textId="32EDCC9C" w:rsidR="00D26541" w:rsidRPr="007A3E85" w:rsidRDefault="00571CF7" w:rsidP="00493DDE">
      <w:pPr>
        <w:pStyle w:val="Default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cs/>
        </w:rPr>
        <w:t>1.</w:t>
      </w:r>
      <w:r w:rsidR="00646D7C">
        <w:rPr>
          <w:rFonts w:hint="cs"/>
          <w:b/>
          <w:bCs/>
          <w:sz w:val="32"/>
          <w:szCs w:val="32"/>
          <w:cs/>
        </w:rPr>
        <w:t xml:space="preserve"> ชื่อ </w:t>
      </w:r>
      <w:r w:rsidR="00646D7C">
        <w:rPr>
          <w:b/>
          <w:bCs/>
          <w:sz w:val="32"/>
          <w:szCs w:val="32"/>
        </w:rPr>
        <w:t xml:space="preserve">-  </w:t>
      </w:r>
      <w:r w:rsidR="00646D7C">
        <w:rPr>
          <w:rFonts w:hint="cs"/>
          <w:b/>
          <w:bCs/>
          <w:sz w:val="32"/>
          <w:szCs w:val="32"/>
          <w:cs/>
        </w:rPr>
        <w:t>นามสกุล</w:t>
      </w:r>
      <w:r w:rsidR="00DE09A6">
        <w:rPr>
          <w:rFonts w:hint="cs"/>
          <w:sz w:val="32"/>
          <w:szCs w:val="32"/>
          <w:cs/>
        </w:rPr>
        <w:t xml:space="preserve"> อาจารย์</w:t>
      </w:r>
      <w:r w:rsidR="007A16C2">
        <w:rPr>
          <w:rFonts w:hint="cs"/>
          <w:sz w:val="32"/>
          <w:szCs w:val="32"/>
          <w:cs/>
        </w:rPr>
        <w:t>ชิตสุภา</w:t>
      </w:r>
      <w:proofErr w:type="spellStart"/>
      <w:r w:rsidR="007A16C2">
        <w:rPr>
          <w:rFonts w:hint="cs"/>
          <w:sz w:val="32"/>
          <w:szCs w:val="32"/>
          <w:cs/>
        </w:rPr>
        <w:t>งค์</w:t>
      </w:r>
      <w:proofErr w:type="spellEnd"/>
      <w:r w:rsidR="007A16C2">
        <w:rPr>
          <w:rFonts w:hint="cs"/>
          <w:sz w:val="32"/>
          <w:szCs w:val="32"/>
          <w:cs/>
        </w:rPr>
        <w:t xml:space="preserve"> ทิพย์เที่ยงแท้</w:t>
      </w:r>
      <w:r w:rsidR="00623D92">
        <w:rPr>
          <w:sz w:val="32"/>
          <w:szCs w:val="32"/>
        </w:rPr>
        <w:t>……………….</w:t>
      </w:r>
    </w:p>
    <w:p w14:paraId="4A939CAD" w14:textId="7E712370" w:rsidR="00571CF7" w:rsidRPr="00571CF7" w:rsidRDefault="00571CF7" w:rsidP="00571CF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571CF7">
        <w:rPr>
          <w:rFonts w:ascii="TH SarabunPSK" w:hAnsi="TH SarabunPSK" w:cs="TH SarabunPSK"/>
          <w:sz w:val="32"/>
          <w:szCs w:val="32"/>
          <w:cs/>
        </w:rPr>
        <w:t>2.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571CF7">
        <w:rPr>
          <w:rFonts w:ascii="TH SarabunPSK" w:hAnsi="TH SarabunPSK" w:cs="TH SarabunPSK"/>
          <w:sz w:val="32"/>
          <w:szCs w:val="32"/>
          <w:cs/>
        </w:rPr>
        <w:t>สาขาวิชา</w:t>
      </w:r>
    </w:p>
    <w:p w14:paraId="1BEE8798" w14:textId="0D64BE8B" w:rsidR="00571CF7" w:rsidRPr="00571CF7" w:rsidRDefault="00571CF7" w:rsidP="00571CF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571CF7">
        <w:rPr>
          <w:rFonts w:ascii="TH SarabunPSK" w:hAnsi="TH SarabunPSK" w:cs="TH SarabunPSK"/>
          <w:sz w:val="32"/>
          <w:szCs w:val="32"/>
          <w:cs/>
        </w:rPr>
        <w:t xml:space="preserve">  การพยาบาลมารดา ทารกและการผดุงครรภ์     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       </w:t>
      </w:r>
      <w:r w:rsidRPr="00571CF7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571CF7">
        <w:rPr>
          <w:rFonts w:ascii="TH SarabunPSK" w:hAnsi="TH SarabunPSK" w:cs="TH SarabunPSK"/>
          <w:sz w:val="32"/>
          <w:szCs w:val="32"/>
          <w:cs/>
        </w:rPr>
        <w:t xml:space="preserve"> </w:t>
      </w:r>
      <w:r w:rsidR="00446345">
        <w:rPr>
          <w:rFonts w:ascii="TH SarabunPSK" w:hAnsi="TH SarabunPSK" w:cs="TH SarabunPSK" w:hint="cs"/>
          <w:sz w:val="32"/>
          <w:szCs w:val="32"/>
          <w:cs/>
        </w:rPr>
        <w:t>/</w:t>
      </w:r>
      <w:r w:rsidRPr="00571CF7">
        <w:rPr>
          <w:rFonts w:ascii="TH SarabunPSK" w:hAnsi="TH SarabunPSK" w:cs="TH SarabunPSK"/>
          <w:sz w:val="32"/>
          <w:szCs w:val="32"/>
          <w:cs/>
        </w:rPr>
        <w:t xml:space="preserve"> การพยาบาลชุมชน</w:t>
      </w:r>
    </w:p>
    <w:p w14:paraId="28D49787" w14:textId="6C866060" w:rsidR="00571CF7" w:rsidRPr="00571CF7" w:rsidRDefault="00571CF7" w:rsidP="00571CF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571CF7">
        <w:rPr>
          <w:rFonts w:ascii="TH SarabunPSK" w:hAnsi="TH SarabunPSK" w:cs="TH SarabunPSK"/>
          <w:sz w:val="32"/>
          <w:szCs w:val="32"/>
          <w:cs/>
        </w:rPr>
        <w:t>  การพยาบาลเด็ก</w:t>
      </w:r>
      <w:r w:rsidRPr="00571CF7">
        <w:rPr>
          <w:rFonts w:ascii="TH SarabunPSK" w:hAnsi="TH SarabunPSK" w:cs="TH SarabunPSK"/>
          <w:sz w:val="32"/>
          <w:szCs w:val="32"/>
          <w:cs/>
        </w:rPr>
        <w:tab/>
      </w:r>
      <w:r w:rsidRPr="00571CF7">
        <w:rPr>
          <w:rFonts w:ascii="TH SarabunPSK" w:hAnsi="TH SarabunPSK" w:cs="TH SarabunPSK"/>
          <w:sz w:val="32"/>
          <w:szCs w:val="32"/>
          <w:cs/>
        </w:rPr>
        <w:tab/>
      </w:r>
      <w:r w:rsidRPr="00571CF7">
        <w:rPr>
          <w:rFonts w:ascii="TH SarabunPSK" w:hAnsi="TH SarabunPSK" w:cs="TH SarabunPSK"/>
          <w:sz w:val="32"/>
          <w:szCs w:val="32"/>
          <w:cs/>
        </w:rPr>
        <w:tab/>
      </w:r>
      <w:r w:rsidRPr="00571CF7">
        <w:rPr>
          <w:rFonts w:ascii="TH SarabunPSK" w:hAnsi="TH SarabunPSK" w:cs="TH SarabunPSK"/>
          <w:sz w:val="32"/>
          <w:szCs w:val="32"/>
          <w:cs/>
        </w:rPr>
        <w:tab/>
      </w:r>
      <w:r w:rsidRPr="00571CF7">
        <w:rPr>
          <w:rFonts w:ascii="TH SarabunPSK" w:hAnsi="TH SarabunPSK" w:cs="TH SarabunPSK"/>
          <w:sz w:val="32"/>
          <w:szCs w:val="32"/>
          <w:cs/>
        </w:rPr>
        <w:tab/>
        <w:t xml:space="preserve"> </w:t>
      </w:r>
      <w:r w:rsidRPr="00571CF7">
        <w:rPr>
          <w:rFonts w:ascii="TH SarabunPSK" w:hAnsi="TH SarabunPSK" w:cs="TH SarabunPSK"/>
          <w:sz w:val="32"/>
          <w:szCs w:val="32"/>
          <w:cs/>
        </w:rPr>
        <w:t>  การพยาบาลผู้ใหญ่และผู้สูงอายุ</w:t>
      </w:r>
    </w:p>
    <w:p w14:paraId="7EC5F08E" w14:textId="62CEC87E" w:rsidR="00571CF7" w:rsidRPr="00571CF7" w:rsidRDefault="00571CF7" w:rsidP="0020529A">
      <w:pPr>
        <w:tabs>
          <w:tab w:val="left" w:pos="10815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571CF7">
        <w:rPr>
          <w:rFonts w:ascii="TH SarabunPSK" w:hAnsi="TH SarabunPSK" w:cs="TH SarabunPSK"/>
          <w:sz w:val="32"/>
          <w:szCs w:val="32"/>
          <w:cs/>
        </w:rPr>
        <w:t>  การพยาบาลจิตเวชและสุขภาพจิต</w:t>
      </w:r>
      <w:r w:rsidR="0020529A">
        <w:rPr>
          <w:rFonts w:ascii="TH SarabunPSK" w:hAnsi="TH SarabunPSK" w:cs="TH SarabunPSK"/>
          <w:sz w:val="32"/>
          <w:szCs w:val="32"/>
          <w:cs/>
        </w:rPr>
        <w:tab/>
      </w:r>
    </w:p>
    <w:p w14:paraId="0AAA619D" w14:textId="3CD65940" w:rsidR="00571CF7" w:rsidRPr="00571CF7" w:rsidRDefault="00571CF7" w:rsidP="00571CF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571CF7">
        <w:rPr>
          <w:rFonts w:ascii="TH SarabunPSK" w:hAnsi="TH SarabunPSK" w:cs="TH SarabunPSK"/>
          <w:sz w:val="32"/>
          <w:szCs w:val="32"/>
          <w:cs/>
        </w:rPr>
        <w:t>3.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571CF7">
        <w:rPr>
          <w:rFonts w:ascii="TH SarabunPSK" w:hAnsi="TH SarabunPSK" w:cs="TH SarabunPSK"/>
          <w:sz w:val="32"/>
          <w:szCs w:val="32"/>
          <w:cs/>
        </w:rPr>
        <w:t xml:space="preserve">ความเชี่ยวชาญเฉพาะในการปฏิบัติการพยาบาล  </w:t>
      </w:r>
    </w:p>
    <w:p w14:paraId="456F7869" w14:textId="2EEA9577" w:rsidR="00571CF7" w:rsidRPr="00571CF7" w:rsidRDefault="00571CF7" w:rsidP="00571CF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571CF7">
        <w:rPr>
          <w:rFonts w:ascii="TH SarabunPSK" w:hAnsi="TH SarabunPSK" w:cs="TH SarabunPSK"/>
          <w:sz w:val="32"/>
          <w:szCs w:val="32"/>
          <w:cs/>
        </w:rPr>
        <w:t>  การพยาบาลผู้ป่วยในภาวะวิกฤติ</w:t>
      </w:r>
      <w:r w:rsidRPr="00571CF7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571CF7">
        <w:rPr>
          <w:rFonts w:ascii="TH SarabunPSK" w:hAnsi="TH SarabunPSK" w:cs="TH SarabunPSK"/>
          <w:sz w:val="32"/>
          <w:szCs w:val="32"/>
          <w:cs/>
        </w:rPr>
        <w:t>  การพยาบาลผู้ป่วยภาวะเฉียบพลัน/อุบัติเหตุ/ฉุกเฉิน</w:t>
      </w:r>
    </w:p>
    <w:p w14:paraId="606B2CB5" w14:textId="6CEE9E9A" w:rsidR="00571CF7" w:rsidRPr="00571CF7" w:rsidRDefault="00571CF7" w:rsidP="00571CF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571CF7">
        <w:rPr>
          <w:rFonts w:ascii="TH SarabunPSK" w:hAnsi="TH SarabunPSK" w:cs="TH SarabunPSK"/>
          <w:sz w:val="32"/>
          <w:szCs w:val="32"/>
          <w:cs/>
        </w:rPr>
        <w:t>  การพยาบาลผู้ป่วยจิตเวช</w:t>
      </w:r>
      <w:r w:rsidRPr="00571CF7">
        <w:rPr>
          <w:rFonts w:ascii="TH SarabunPSK" w:hAnsi="TH SarabunPSK" w:cs="TH SarabunPSK"/>
          <w:sz w:val="32"/>
          <w:szCs w:val="32"/>
          <w:cs/>
        </w:rPr>
        <w:tab/>
      </w:r>
      <w:r w:rsidRPr="00571CF7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571CF7">
        <w:rPr>
          <w:rFonts w:ascii="TH SarabunPSK" w:hAnsi="TH SarabunPSK" w:cs="TH SarabunPSK"/>
          <w:sz w:val="32"/>
          <w:szCs w:val="32"/>
          <w:cs/>
        </w:rPr>
        <w:t xml:space="preserve">  </w:t>
      </w:r>
      <w:r w:rsidR="00446345">
        <w:rPr>
          <w:rFonts w:ascii="TH SarabunPSK" w:hAnsi="TH SarabunPSK" w:cs="TH SarabunPSK" w:hint="cs"/>
          <w:sz w:val="32"/>
          <w:szCs w:val="32"/>
          <w:cs/>
        </w:rPr>
        <w:t>/</w:t>
      </w:r>
      <w:r w:rsidRPr="00571CF7">
        <w:rPr>
          <w:rFonts w:ascii="TH SarabunPSK" w:hAnsi="TH SarabunPSK" w:cs="TH SarabunPSK"/>
          <w:sz w:val="32"/>
          <w:szCs w:val="32"/>
          <w:cs/>
        </w:rPr>
        <w:t>การพยาบาลเวชปฏิบัติทั่วไป/ครอบครัว/ชุมชน</w:t>
      </w:r>
    </w:p>
    <w:p w14:paraId="0A9F106C" w14:textId="3D2CC585" w:rsidR="00571CF7" w:rsidRPr="00571CF7" w:rsidRDefault="00571CF7" w:rsidP="00571CF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571CF7">
        <w:rPr>
          <w:rFonts w:ascii="TH SarabunPSK" w:hAnsi="TH SarabunPSK" w:cs="TH SarabunPSK"/>
          <w:sz w:val="32"/>
          <w:szCs w:val="32"/>
          <w:cs/>
        </w:rPr>
        <w:t xml:space="preserve">  การพยาบาลส่งเสริมสุขภาพและป้องกันโรค             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571CF7">
        <w:rPr>
          <w:rFonts w:ascii="TH SarabunPSK" w:hAnsi="TH SarabunPSK" w:cs="TH SarabunPSK"/>
          <w:sz w:val="32"/>
          <w:szCs w:val="32"/>
          <w:cs/>
        </w:rPr>
        <w:t>  การพยาบาลผู้ป่วยในระยะเจ็บป่วยเรื้อรัง</w:t>
      </w:r>
    </w:p>
    <w:p w14:paraId="1345AB98" w14:textId="79A25FAC" w:rsidR="00571CF7" w:rsidRPr="00571CF7" w:rsidRDefault="00571CF7" w:rsidP="00571CF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571CF7">
        <w:rPr>
          <w:rFonts w:ascii="TH SarabunPSK" w:hAnsi="TH SarabunPSK" w:cs="TH SarabunPSK"/>
          <w:sz w:val="32"/>
          <w:szCs w:val="32"/>
          <w:cs/>
        </w:rPr>
        <w:t xml:space="preserve">  การพยาบาลผู้ป่วยที่ได้รับการตรวจ/การบำบัดพิเศษ   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571CF7">
        <w:rPr>
          <w:rFonts w:ascii="TH SarabunPSK" w:hAnsi="TH SarabunPSK" w:cs="TH SarabunPSK"/>
          <w:sz w:val="32"/>
          <w:szCs w:val="32"/>
          <w:cs/>
        </w:rPr>
        <w:t xml:space="preserve">  การพยาบาผู้ป่วยในระยะเจ็บป่วยสุดท้าย      </w:t>
      </w:r>
    </w:p>
    <w:p w14:paraId="46628A31" w14:textId="602377B4" w:rsidR="00BA2735" w:rsidRDefault="00571CF7" w:rsidP="00571CF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571CF7">
        <w:rPr>
          <w:rFonts w:ascii="TH SarabunPSK" w:hAnsi="TH SarabunPSK" w:cs="TH SarabunPSK"/>
          <w:sz w:val="32"/>
          <w:szCs w:val="32"/>
          <w:cs/>
        </w:rPr>
        <w:t>  อื่นๆ ระบุ 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</w:t>
      </w:r>
    </w:p>
    <w:p w14:paraId="58600D57" w14:textId="11E5AC5E" w:rsidR="00571CF7" w:rsidRDefault="00571CF7" w:rsidP="00571CF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4. สถานที่ปฏิบัติการพยาบาล ............</w:t>
      </w:r>
      <w:r w:rsidR="007A16C2">
        <w:rPr>
          <w:rFonts w:ascii="TH SarabunPSK" w:hAnsi="TH SarabunPSK" w:cs="TH SarabunPSK" w:hint="cs"/>
          <w:sz w:val="32"/>
          <w:szCs w:val="32"/>
          <w:cs/>
        </w:rPr>
        <w:t>รพ.สต.ดอนตะโก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</w:t>
      </w:r>
    </w:p>
    <w:p w14:paraId="1243E6C1" w14:textId="0B56B47F" w:rsidR="00E23A9E" w:rsidRPr="00E23A9E" w:rsidRDefault="00571CF7" w:rsidP="00493DDE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4</w:t>
      </w:r>
      <w:r w:rsidR="00E23A9E">
        <w:rPr>
          <w:rFonts w:ascii="TH SarabunPSK" w:hAnsi="TH SarabunPSK" w:cs="TH SarabunPSK"/>
          <w:sz w:val="32"/>
          <w:szCs w:val="32"/>
        </w:rPr>
        <w:t xml:space="preserve">. </w:t>
      </w:r>
      <w:r w:rsidR="00E23A9E">
        <w:rPr>
          <w:rFonts w:ascii="TH SarabunPSK" w:hAnsi="TH SarabunPSK" w:cs="TH SarabunPSK" w:hint="cs"/>
          <w:sz w:val="32"/>
          <w:szCs w:val="32"/>
          <w:cs/>
        </w:rPr>
        <w:t xml:space="preserve">ระยะเวลาปฏิบัติการพยาบาล </w:t>
      </w:r>
      <w:r w:rsidR="00E23A9E" w:rsidRPr="00E814A5">
        <w:rPr>
          <w:rFonts w:ascii="TH SarabunPSK" w:hAnsi="TH SarabunPSK" w:cs="TH SarabunPSK" w:hint="cs"/>
          <w:sz w:val="32"/>
          <w:szCs w:val="32"/>
          <w:cs/>
        </w:rPr>
        <w:t>(</w:t>
      </w:r>
      <w:r w:rsidR="00E23A9E" w:rsidRPr="00E814A5">
        <w:rPr>
          <w:rFonts w:ascii="TH SarabunPSK" w:hAnsi="TH SarabunPSK" w:cs="TH SarabunPSK"/>
          <w:sz w:val="32"/>
          <w:szCs w:val="32"/>
        </w:rPr>
        <w:t>Faculty Practice</w:t>
      </w:r>
      <w:r w:rsidR="00E23A9E" w:rsidRPr="00E814A5">
        <w:rPr>
          <w:rFonts w:ascii="TH SarabunPSK" w:hAnsi="TH SarabunPSK" w:cs="TH SarabunPSK" w:hint="cs"/>
          <w:sz w:val="32"/>
          <w:szCs w:val="32"/>
          <w:cs/>
        </w:rPr>
        <w:t xml:space="preserve">)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.............</w:t>
      </w:r>
      <w:r w:rsidR="007A16C2">
        <w:rPr>
          <w:rFonts w:ascii="TH SarabunPSK" w:hAnsi="TH SarabunPSK" w:cs="TH SarabunPSK" w:hint="cs"/>
          <w:sz w:val="32"/>
          <w:szCs w:val="32"/>
          <w:cs/>
        </w:rPr>
        <w:t xml:space="preserve">5 สิงหาคม 2565 </w:t>
      </w:r>
      <w:r w:rsidR="007A16C2">
        <w:rPr>
          <w:rFonts w:ascii="TH SarabunPSK" w:hAnsi="TH SarabunPSK" w:cs="TH SarabunPSK"/>
          <w:sz w:val="32"/>
          <w:szCs w:val="32"/>
          <w:cs/>
        </w:rPr>
        <w:t>–</w:t>
      </w:r>
      <w:r w:rsidR="007A16C2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3C0E62">
        <w:rPr>
          <w:rFonts w:ascii="TH SarabunPSK" w:hAnsi="TH SarabunPSK" w:cs="TH SarabunPSK" w:hint="cs"/>
          <w:sz w:val="32"/>
          <w:szCs w:val="32"/>
          <w:cs/>
        </w:rPr>
        <w:t>26 พฤศจิกายน 2565</w:t>
      </w:r>
    </w:p>
    <w:p w14:paraId="03E15631" w14:textId="61DABD0B" w:rsidR="00571CF7" w:rsidRDefault="00571CF7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1F933174" w14:textId="1F7B4DA7" w:rsidR="00571CF7" w:rsidRDefault="00571CF7" w:rsidP="00571CF7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ตารางปฏิบัติการพยาบาลและผลการดำเนินงาน/ผลลัพธ์</w:t>
      </w:r>
    </w:p>
    <w:tbl>
      <w:tblPr>
        <w:tblStyle w:val="a4"/>
        <w:tblW w:w="0" w:type="auto"/>
        <w:tblInd w:w="817" w:type="dxa"/>
        <w:tblLook w:val="04A0" w:firstRow="1" w:lastRow="0" w:firstColumn="1" w:lastColumn="0" w:noHBand="0" w:noVBand="1"/>
      </w:tblPr>
      <w:tblGrid>
        <w:gridCol w:w="1839"/>
        <w:gridCol w:w="4665"/>
        <w:gridCol w:w="1273"/>
        <w:gridCol w:w="5796"/>
      </w:tblGrid>
      <w:tr w:rsidR="00712D95" w:rsidRPr="00493DDE" w14:paraId="737C3F90" w14:textId="77777777" w:rsidTr="00571CF7">
        <w:trPr>
          <w:tblHeader/>
        </w:trPr>
        <w:tc>
          <w:tcPr>
            <w:tcW w:w="1839" w:type="dxa"/>
          </w:tcPr>
          <w:p w14:paraId="7CD3A151" w14:textId="62A068FF" w:rsidR="00493DDE" w:rsidRPr="00493DDE" w:rsidRDefault="00493DDE" w:rsidP="00623D92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93DDE">
              <w:rPr>
                <w:rFonts w:ascii="TH SarabunPSK" w:hAnsi="TH SarabunPSK" w:cs="TH SarabunPSK" w:hint="cs"/>
                <w:sz w:val="32"/>
                <w:szCs w:val="32"/>
                <w:cs/>
              </w:rPr>
              <w:t>วัน</w:t>
            </w:r>
            <w:r w:rsidR="00623D92"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 w:rsidRPr="00493DDE">
              <w:rPr>
                <w:rFonts w:ascii="TH SarabunPSK" w:hAnsi="TH SarabunPSK" w:cs="TH SarabunPSK" w:hint="cs"/>
                <w:sz w:val="32"/>
                <w:szCs w:val="32"/>
                <w:cs/>
              </w:rPr>
              <w:t>เดือน ปี</w:t>
            </w:r>
          </w:p>
        </w:tc>
        <w:tc>
          <w:tcPr>
            <w:tcW w:w="4665" w:type="dxa"/>
          </w:tcPr>
          <w:p w14:paraId="5DE0947D" w14:textId="77777777" w:rsidR="00493DDE" w:rsidRPr="00493DDE" w:rsidRDefault="00493DDE" w:rsidP="00246BE6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93DDE">
              <w:rPr>
                <w:rFonts w:ascii="TH SarabunPSK" w:hAnsi="TH SarabunPSK" w:cs="TH SarabunPSK" w:hint="cs"/>
                <w:sz w:val="32"/>
                <w:szCs w:val="32"/>
                <w:cs/>
              </w:rPr>
              <w:t>กิจกรรมที่ปฏิบัติจริง</w:t>
            </w:r>
          </w:p>
        </w:tc>
        <w:tc>
          <w:tcPr>
            <w:tcW w:w="1273" w:type="dxa"/>
          </w:tcPr>
          <w:p w14:paraId="0BAD6730" w14:textId="77777777" w:rsidR="00493DDE" w:rsidRPr="00493DDE" w:rsidRDefault="00493DDE" w:rsidP="00246BE6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493DDE">
              <w:rPr>
                <w:rFonts w:ascii="TH SarabunPSK" w:hAnsi="TH SarabunPSK" w:cs="TH SarabunPSK" w:hint="cs"/>
                <w:sz w:val="32"/>
                <w:szCs w:val="32"/>
                <w:cs/>
              </w:rPr>
              <w:t>จำนวนชั่วโมง</w:t>
            </w:r>
          </w:p>
        </w:tc>
        <w:tc>
          <w:tcPr>
            <w:tcW w:w="5796" w:type="dxa"/>
          </w:tcPr>
          <w:p w14:paraId="165C65DF" w14:textId="77777777" w:rsidR="00493DDE" w:rsidRPr="00493DDE" w:rsidRDefault="00493DDE" w:rsidP="00246BE6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493DD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ผลการดำเนินงาน </w:t>
            </w:r>
          </w:p>
          <w:p w14:paraId="2F5DEF09" w14:textId="41A7F46D" w:rsidR="005857F8" w:rsidRDefault="00493DDE" w:rsidP="00246BE6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493DDE">
              <w:rPr>
                <w:rFonts w:ascii="TH SarabunPSK" w:hAnsi="TH SarabunPSK" w:cs="TH SarabunPSK" w:hint="cs"/>
                <w:sz w:val="32"/>
                <w:szCs w:val="32"/>
                <w:cs/>
              </w:rPr>
              <w:t>ระบุผลการเรียนรู้</w:t>
            </w:r>
            <w:r w:rsidR="005857F8">
              <w:rPr>
                <w:rFonts w:ascii="TH SarabunPSK" w:hAnsi="TH SarabunPSK" w:cs="TH SarabunPSK" w:hint="cs"/>
                <w:sz w:val="32"/>
                <w:szCs w:val="32"/>
                <w:cs/>
              </w:rPr>
              <w:t>/ความเชี่ยวชาญ/ผลลัพธ์</w:t>
            </w:r>
            <w:r w:rsidRPr="00493DDE"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เกิดขึ้น</w:t>
            </w:r>
          </w:p>
          <w:p w14:paraId="71BCCFC9" w14:textId="5608EC4B" w:rsidR="00493DDE" w:rsidRPr="00493DDE" w:rsidRDefault="00493DDE" w:rsidP="00246BE6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493DDE">
              <w:rPr>
                <w:rFonts w:ascii="TH SarabunPSK" w:hAnsi="TH SarabunPSK" w:cs="TH SarabunPSK" w:hint="cs"/>
                <w:sz w:val="32"/>
                <w:szCs w:val="32"/>
                <w:cs/>
              </w:rPr>
              <w:t>ระหว่างการปฏิบัติการพยาบาล</w:t>
            </w:r>
          </w:p>
        </w:tc>
      </w:tr>
      <w:tr w:rsidR="00712D95" w:rsidRPr="00FA7150" w14:paraId="668526E6" w14:textId="77777777" w:rsidTr="00571CF7">
        <w:tc>
          <w:tcPr>
            <w:tcW w:w="1839" w:type="dxa"/>
          </w:tcPr>
          <w:p w14:paraId="0498934E" w14:textId="015231AB" w:rsidR="007A16C2" w:rsidRDefault="007A16C2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ครั้งที่ 1</w:t>
            </w:r>
          </w:p>
          <w:p w14:paraId="46881D6D" w14:textId="6B38FEEC" w:rsidR="006A4616" w:rsidRDefault="007A16C2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5 ส.ค. 65</w:t>
            </w:r>
          </w:p>
          <w:p w14:paraId="64A07676" w14:textId="3030BC6E" w:rsidR="003C0E62" w:rsidRDefault="003C0E62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08.00-08.30 น.</w:t>
            </w:r>
          </w:p>
          <w:p w14:paraId="6133ED2A" w14:textId="77777777" w:rsidR="003C0E62" w:rsidRDefault="003C0E62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8FD9AD3" w14:textId="58B98BC5" w:rsidR="007A16C2" w:rsidRDefault="007A16C2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08.30-16.30 น.</w:t>
            </w:r>
          </w:p>
        </w:tc>
        <w:tc>
          <w:tcPr>
            <w:tcW w:w="4665" w:type="dxa"/>
          </w:tcPr>
          <w:p w14:paraId="5DFBA731" w14:textId="238798DE" w:rsidR="006A4616" w:rsidRDefault="007A16C2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ประชุมวางแผนการปฏิบัติการพยาบาลในคลินิก</w:t>
            </w:r>
          </w:p>
          <w:p w14:paraId="453A2335" w14:textId="77777777" w:rsidR="007A16C2" w:rsidRDefault="007A16C2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ศึกษาประวัติผู้รับบริการ/แฟ้มประวัติครอบครัว</w:t>
            </w:r>
          </w:p>
          <w:p w14:paraId="468870FE" w14:textId="77777777" w:rsidR="003C0E62" w:rsidRDefault="003C0E62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4EE754C" w14:textId="77777777" w:rsidR="003C0E62" w:rsidRDefault="003C0E62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4295B48" w14:textId="4DB97DA8" w:rsidR="007A16C2" w:rsidRDefault="007A16C2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ติดตามเยี่ยมผู้ป่วยที่มีปัญหาสุขภาพ</w:t>
            </w:r>
            <w:r w:rsidR="003C0E62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เจ็บป่วยด้วยโรคเรื้อรัง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ไม่สามารถควบคุมโรคได้ </w:t>
            </w:r>
          </w:p>
        </w:tc>
        <w:tc>
          <w:tcPr>
            <w:tcW w:w="1273" w:type="dxa"/>
          </w:tcPr>
          <w:p w14:paraId="519FAFB3" w14:textId="36E4527C" w:rsidR="006A4616" w:rsidRPr="00FA7150" w:rsidRDefault="007A16C2" w:rsidP="00246BE6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7</w:t>
            </w:r>
          </w:p>
        </w:tc>
        <w:tc>
          <w:tcPr>
            <w:tcW w:w="5796" w:type="dxa"/>
          </w:tcPr>
          <w:p w14:paraId="0A0FABC5" w14:textId="77777777" w:rsidR="006A4616" w:rsidRDefault="007A16C2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ผู้สูงอายุรายที่ 1 เป็นเบาหวานและความดันโลหิตสูง ควบคุมระดับน้ำตาลไม่ได้ และรักษาไม่ต่อเนื่อง ให้คำแนะนำและนัดเยี่ยมซ้ำ เพื่อติดตามผลการไปตรวจรักษา 11 ส.ค.65</w:t>
            </w:r>
          </w:p>
          <w:p w14:paraId="3962FEFA" w14:textId="4B65020D" w:rsidR="007A16C2" w:rsidRDefault="007A16C2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-ผู้ป่วยชายไทยวัย 62 ปี 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HT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ปฏิเสธการรักษาต่อเนื่อง เข้าใจว่าหายป่วยแล้ว</w:t>
            </w:r>
          </w:p>
          <w:p w14:paraId="342B5715" w14:textId="03B5F6D8" w:rsidR="007A16C2" w:rsidRDefault="007A16C2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ได้แนะนำให้ความรู้และตรวจระดับความดันโลหิต พบว่า ความดัน160/90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mmHg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นะนำให้ไปรับการตรวจที่คลินิกผู้ป่วยโรคเรื้อรังของ รพ.ราชบุรี</w:t>
            </w:r>
          </w:p>
          <w:p w14:paraId="1959657E" w14:textId="77777777" w:rsidR="007A16C2" w:rsidRDefault="007A16C2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-ผู้หญิงสูงอายุ เป็น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HT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ควบคุมความดันได้ แต่เสี่ยงต่อการเกิดโรคเบาหวาน เนื่องจากตรวจระดับน้ำตาลได้ 110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mg%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นะนำการปรับเปลี่ยนพฤติกรรม</w:t>
            </w:r>
          </w:p>
          <w:p w14:paraId="762437FF" w14:textId="53F92DA8" w:rsidR="00D86E21" w:rsidRDefault="00D86E21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712D95" w:rsidRPr="00FA7150" w14:paraId="4AB5AC13" w14:textId="77777777" w:rsidTr="00571CF7">
        <w:tc>
          <w:tcPr>
            <w:tcW w:w="1839" w:type="dxa"/>
          </w:tcPr>
          <w:p w14:paraId="6DF7EC2F" w14:textId="495E413E" w:rsidR="007A16C2" w:rsidRDefault="007A16C2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ครั้งที่ 2</w:t>
            </w:r>
          </w:p>
          <w:p w14:paraId="4518BC41" w14:textId="4948191B" w:rsidR="006A4616" w:rsidRDefault="007A16C2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1 ส.ค.65</w:t>
            </w:r>
          </w:p>
          <w:p w14:paraId="1D3229BC" w14:textId="09AFA7F6" w:rsidR="007A16C2" w:rsidRDefault="007A16C2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08.30-16.30 น.</w:t>
            </w:r>
          </w:p>
        </w:tc>
        <w:tc>
          <w:tcPr>
            <w:tcW w:w="4665" w:type="dxa"/>
          </w:tcPr>
          <w:p w14:paraId="02DC8E2B" w14:textId="77777777" w:rsidR="006A4616" w:rsidRDefault="007A16C2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ติดตามเยี่ยมบ้านผู้สูงอายุ จำนวน 2 ราย</w:t>
            </w:r>
          </w:p>
          <w:p w14:paraId="1A1075FC" w14:textId="77777777" w:rsidR="007A16C2" w:rsidRDefault="007A16C2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ติดตามผลการปรับเปลี่ยนพฤติกรรมของหญิงสูงอายุหมู่ 5</w:t>
            </w:r>
          </w:p>
          <w:p w14:paraId="0FBA3770" w14:textId="77777777" w:rsidR="007A16C2" w:rsidRDefault="007A16C2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ให้คำแนะนำเพื่อปรับเปลี่ยนพฤติกรรม ลดโรค ลดเสี่ยง แก่สมาชิกในครอบครัวหมู่ที่ 5 ตำบลดอนตะโก</w:t>
            </w:r>
          </w:p>
          <w:p w14:paraId="2877E585" w14:textId="53528889" w:rsidR="007A16C2" w:rsidRDefault="007A16C2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(โครงการ สบช โมเดล)</w:t>
            </w:r>
          </w:p>
        </w:tc>
        <w:tc>
          <w:tcPr>
            <w:tcW w:w="1273" w:type="dxa"/>
          </w:tcPr>
          <w:p w14:paraId="1AACD917" w14:textId="0D90247F" w:rsidR="006A4616" w:rsidRPr="00FA7150" w:rsidRDefault="007A16C2" w:rsidP="00246BE6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7</w:t>
            </w:r>
          </w:p>
        </w:tc>
        <w:tc>
          <w:tcPr>
            <w:tcW w:w="5796" w:type="dxa"/>
          </w:tcPr>
          <w:p w14:paraId="23EA1400" w14:textId="77777777" w:rsidR="007A16C2" w:rsidRDefault="007A16C2" w:rsidP="007A16C2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ผู้สูงอายุทั้ง 2 ราย ยังไม่ได้ไปตรวจรักษาที่ รพ. เนื่องจาก ไม่มีญาติพาไป จึงได้ประสาน อบต/รพ.สต. เพื่อปรึกษาปัญหานี้ รพ.สต.แนะนำให้มาวันที่อนามัยจัดบริการตรวจผู้ป่วยโรคเรื้อรัง และจะปรึกษาแพทย์เพื่อให้การรักษา</w:t>
            </w:r>
          </w:p>
          <w:p w14:paraId="69CA7BC3" w14:textId="7EF7C4DB" w:rsidR="00DD1149" w:rsidRDefault="007A16C2" w:rsidP="007A16C2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เคส ผู้สูงอายุ ปรับเปลี่ยนพฤติกรรม โดยเลี่ยงไม่กินอาหารหลัง 18.00 น. และไม่กินจุบจิบ</w:t>
            </w:r>
          </w:p>
          <w:p w14:paraId="0248143A" w14:textId="223CA28E" w:rsidR="00712D95" w:rsidRDefault="00712D95" w:rsidP="007A16C2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B34DEE2" w14:textId="19477E6C" w:rsidR="00712D95" w:rsidRDefault="00712D95" w:rsidP="00712D9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410FC8D" w14:textId="159755FD" w:rsidR="00D86E21" w:rsidRDefault="00D86E21" w:rsidP="007A16C2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712D95" w:rsidRPr="00FA7150" w14:paraId="6F6FB21D" w14:textId="77777777" w:rsidTr="00571CF7">
        <w:tc>
          <w:tcPr>
            <w:tcW w:w="1839" w:type="dxa"/>
          </w:tcPr>
          <w:p w14:paraId="6C8CF22B" w14:textId="6DD03698" w:rsidR="007A16C2" w:rsidRDefault="007A16C2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ครั้งที่ 3</w:t>
            </w:r>
          </w:p>
          <w:p w14:paraId="2F1C3C0C" w14:textId="3FF9C87B" w:rsidR="006A4616" w:rsidRDefault="007A16C2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9 ส.ค. 65</w:t>
            </w:r>
          </w:p>
          <w:p w14:paraId="369742AC" w14:textId="51D8F19A" w:rsidR="007A16C2" w:rsidRDefault="007A16C2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08.30 -16.30 น.</w:t>
            </w:r>
          </w:p>
        </w:tc>
        <w:tc>
          <w:tcPr>
            <w:tcW w:w="4665" w:type="dxa"/>
          </w:tcPr>
          <w:p w14:paraId="7D2FDCF9" w14:textId="77777777" w:rsidR="006A4616" w:rsidRDefault="007A16C2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เยี่ยมบ้านหญิงวัย 101 ปี ประวัติถูกข่มขืน อยู่บ้านคนเดียว แต่ปัจจุบันย้ายมาอยู่กับลูกสาว</w:t>
            </w:r>
          </w:p>
          <w:p w14:paraId="63E59E4B" w14:textId="6457B1E9" w:rsidR="007A16C2" w:rsidRDefault="007A16C2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ติดตามเยี่ยมผู้สูงอายุ 2 ราย</w:t>
            </w:r>
          </w:p>
        </w:tc>
        <w:tc>
          <w:tcPr>
            <w:tcW w:w="1273" w:type="dxa"/>
          </w:tcPr>
          <w:p w14:paraId="7AF68CF7" w14:textId="135133F4" w:rsidR="006A4616" w:rsidRPr="00FA7150" w:rsidRDefault="007A16C2" w:rsidP="00246BE6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7</w:t>
            </w:r>
          </w:p>
        </w:tc>
        <w:tc>
          <w:tcPr>
            <w:tcW w:w="5796" w:type="dxa"/>
          </w:tcPr>
          <w:p w14:paraId="1F605CC7" w14:textId="77777777" w:rsidR="006A4616" w:rsidRDefault="007A16C2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หญิงสูงวัยที่มีประวัติถูกข่มขืน พบมีโรคความดันโลหิตสูง อัมพาตครึ่งซีก ใส่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Ng tube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และ สายสวนปัสสาวะ ติดเตียง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ADL=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0</w:t>
            </w:r>
          </w:p>
          <w:p w14:paraId="5FD21C56" w14:textId="77777777" w:rsidR="007A16C2" w:rsidRDefault="007A16C2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ญาติมีปัญหาเรื่องค่าใช้จ่าย และการดูแลผู้สูงอายุ </w:t>
            </w:r>
          </w:p>
          <w:p w14:paraId="5AA365A2" w14:textId="77777777" w:rsidR="007A16C2" w:rsidRDefault="007A16C2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แนะนำเรื่องสุขวิทยาส่วนบุคคล และการทำความสะอาดร่างกายร่วมกับการดูแลป้องกันความเสี่ยงจากการติดเชื้อ </w:t>
            </w:r>
            <w:r>
              <w:rPr>
                <w:rFonts w:ascii="TH SarabunPSK" w:hAnsi="TH SarabunPSK" w:cs="TH SarabunPSK"/>
                <w:sz w:val="32"/>
                <w:szCs w:val="32"/>
              </w:rPr>
              <w:t>UTI</w:t>
            </w:r>
          </w:p>
          <w:p w14:paraId="28D107A6" w14:textId="77777777" w:rsidR="007A16C2" w:rsidRDefault="007A16C2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ผู้สูงอายุ ทั้ง 2 ราย ได้รับการตรวจรักษาตามแผน</w:t>
            </w:r>
          </w:p>
          <w:p w14:paraId="5F8AEB3F" w14:textId="2D797D84" w:rsidR="00D86E21" w:rsidRDefault="00D86E21" w:rsidP="00246BE6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712D95" w:rsidRPr="00FA7150" w14:paraId="52229420" w14:textId="77777777" w:rsidTr="00571CF7">
        <w:tc>
          <w:tcPr>
            <w:tcW w:w="1839" w:type="dxa"/>
          </w:tcPr>
          <w:p w14:paraId="0018BC55" w14:textId="71B617F5" w:rsidR="007A16C2" w:rsidRDefault="007A16C2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ครั้งที่ 4</w:t>
            </w:r>
          </w:p>
          <w:p w14:paraId="157540E0" w14:textId="67CB5F6D" w:rsidR="006A4616" w:rsidRDefault="007A16C2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6 ส.ค. 65</w:t>
            </w:r>
          </w:p>
          <w:p w14:paraId="2B1107C2" w14:textId="6FAC5DD2" w:rsidR="007A16C2" w:rsidRDefault="007A16C2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08.30-16.30 น.</w:t>
            </w:r>
          </w:p>
        </w:tc>
        <w:tc>
          <w:tcPr>
            <w:tcW w:w="4665" w:type="dxa"/>
          </w:tcPr>
          <w:p w14:paraId="46EE0AAC" w14:textId="77777777" w:rsidR="006A4616" w:rsidRDefault="007A16C2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ติดตามเยี่ยมผู้หญิงสูงอายุวัย 101 ปี เพื่อติดตามเรื่องการดูแลจากญาติ ป้องกันความเสี่ยงการติดเชื้อ</w:t>
            </w:r>
          </w:p>
          <w:p w14:paraId="476375D1" w14:textId="383E101B" w:rsidR="007A16C2" w:rsidRDefault="007A16C2" w:rsidP="00246BE6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-ติดตามเยี่ยมหญิงสูงอายุ ติดเตียง </w:t>
            </w:r>
            <w:r>
              <w:rPr>
                <w:rFonts w:ascii="TH SarabunPSK" w:hAnsi="TH SarabunPSK" w:cs="TH SarabunPSK"/>
                <w:sz w:val="32"/>
                <w:szCs w:val="32"/>
              </w:rPr>
              <w:t>ADL = 5</w:t>
            </w:r>
          </w:p>
        </w:tc>
        <w:tc>
          <w:tcPr>
            <w:tcW w:w="1273" w:type="dxa"/>
          </w:tcPr>
          <w:p w14:paraId="4DABB2AF" w14:textId="4D29D5A2" w:rsidR="006A4616" w:rsidRPr="00FA7150" w:rsidRDefault="007A16C2" w:rsidP="00246BE6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7</w:t>
            </w:r>
          </w:p>
        </w:tc>
        <w:tc>
          <w:tcPr>
            <w:tcW w:w="5796" w:type="dxa"/>
          </w:tcPr>
          <w:p w14:paraId="24A0A7D9" w14:textId="77777777" w:rsidR="006A4616" w:rsidRDefault="007A16C2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หญิงสูงอายุ ไม่ติดเชื้อ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UTI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แต่ญาติมีปัญหาเรื่องค่าใช้จ่าย ค่าไฟ และค่าเช่า แนะนำให้หลานชายมาช่วยดูแลยายของตนเอง เพื่อให้ผู้ดูแล (ลูกสาว) ได้ทำอาหารขาย </w:t>
            </w:r>
          </w:p>
          <w:p w14:paraId="23D585DB" w14:textId="49FAF5AB" w:rsidR="007A16C2" w:rsidRDefault="007A16C2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หญิงสูงอายุที่ติดเตียง พบว่า ความดันโลหิตปกติ มีปัญหาหงุดหงิดง่าย แนะนำให้กำลังใจญาติ ให้อดทน</w:t>
            </w:r>
          </w:p>
          <w:p w14:paraId="3BAF7065" w14:textId="5477B346" w:rsidR="00D243FC" w:rsidRDefault="00D243FC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F256371" w14:textId="66C9AE1A" w:rsidR="00D243FC" w:rsidRDefault="00D243FC" w:rsidP="00D243F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83A0C82" w14:textId="25FE98F1" w:rsidR="00D243FC" w:rsidRDefault="00D243FC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33E147E" w14:textId="77777777" w:rsidR="00D243FC" w:rsidRDefault="00D243FC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EF2C2A8" w14:textId="761F24D9" w:rsidR="00D86E21" w:rsidRDefault="00D86E21" w:rsidP="00246BE6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712D95" w:rsidRPr="00FA7150" w14:paraId="232C496A" w14:textId="77777777" w:rsidTr="00571CF7">
        <w:tc>
          <w:tcPr>
            <w:tcW w:w="1839" w:type="dxa"/>
          </w:tcPr>
          <w:p w14:paraId="3DF664EE" w14:textId="4A61557D" w:rsidR="007A16C2" w:rsidRDefault="007A16C2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ครั้งที่ 5</w:t>
            </w:r>
          </w:p>
          <w:p w14:paraId="5DA298C8" w14:textId="77777777" w:rsidR="00C92D1D" w:rsidRDefault="00C92D1D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976D2FE" w14:textId="5A1989C8" w:rsidR="006A4616" w:rsidRDefault="00C92D1D" w:rsidP="00C92D1D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30 ส.ค.65 </w:t>
            </w:r>
          </w:p>
          <w:p w14:paraId="13997B73" w14:textId="0B162292" w:rsidR="007A16C2" w:rsidRDefault="007A16C2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08.30-16.30 น.</w:t>
            </w:r>
          </w:p>
        </w:tc>
        <w:tc>
          <w:tcPr>
            <w:tcW w:w="4665" w:type="dxa"/>
          </w:tcPr>
          <w:p w14:paraId="34156695" w14:textId="62F2CEEB" w:rsidR="006A4616" w:rsidRDefault="007A16C2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เยี่ยมครอบครัวทีสมาชิกติดโควิดและหายแล้ว แต่ไม่ยอมรับวัคซีนป้องกันโควิด  2 ราย</w:t>
            </w:r>
          </w:p>
          <w:p w14:paraId="0221ACDE" w14:textId="20B2047B" w:rsidR="007A16C2" w:rsidRDefault="007A16C2" w:rsidP="007A16C2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ให้คำปรึกษาเพื่อปรับเปลี่ยนพฤติกรรม ลดโรค ลดเสี่ยงแก่สมาชิกำครอบครัวที่มีพฤติกรรมเสี่ยงจำนวน 2 ราย</w:t>
            </w:r>
          </w:p>
        </w:tc>
        <w:tc>
          <w:tcPr>
            <w:tcW w:w="1273" w:type="dxa"/>
          </w:tcPr>
          <w:p w14:paraId="60F17C11" w14:textId="1B59D697" w:rsidR="006A4616" w:rsidRPr="00FA7150" w:rsidRDefault="007A16C2" w:rsidP="00246BE6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7</w:t>
            </w:r>
          </w:p>
        </w:tc>
        <w:tc>
          <w:tcPr>
            <w:tcW w:w="5796" w:type="dxa"/>
          </w:tcPr>
          <w:p w14:paraId="695A50C1" w14:textId="1C1DEC24" w:rsidR="006A4616" w:rsidRDefault="007A16C2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-รายที่ 1 ติดโควิด 2 ครั้งในรอบ 6 เดือนที่ผ่านมา พบว่าทำงานร้านอาหาร และไม่ได้ใส่แมส กลัวการแพ้วัคซีน ได้แนะนำผลดี ผลเสียของการฉีดวัคซีน และการปฏิบัติตนตามหลัก </w:t>
            </w:r>
            <w:r>
              <w:rPr>
                <w:rFonts w:ascii="TH SarabunPSK" w:hAnsi="TH SarabunPSK" w:cs="TH SarabunPSK"/>
                <w:sz w:val="32"/>
                <w:szCs w:val="32"/>
              </w:rPr>
              <w:t>DMHTT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</w:p>
          <w:p w14:paraId="543086A8" w14:textId="060BC81E" w:rsidR="007A16C2" w:rsidRDefault="007A16C2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รายที่ 2 ติดโควิด 2 ครั้งในรอบ 1 </w:t>
            </w:r>
            <w:proofErr w:type="gramStart"/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ปี  ปฏิเสธการรับวัคซีน</w:t>
            </w:r>
            <w:proofErr w:type="gramEnd"/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เพราะกลัวเข็ม แนะนำประโยชน์ของวัคซีนและเทคนิคการลดความกลัว</w:t>
            </w:r>
          </w:p>
          <w:p w14:paraId="167B62F7" w14:textId="77777777" w:rsidR="007A16C2" w:rsidRDefault="007A16C2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-รายที่ 1 ชายวัยผู้ใหญ่ สูบบุหรี่ และดื่มสุรา แนะนำให้ปรับเปลี่ยนและยกตัวอย่างเคสที่ทำสำเร็จ</w:t>
            </w:r>
          </w:p>
          <w:p w14:paraId="3ED555CD" w14:textId="77777777" w:rsidR="007A16C2" w:rsidRDefault="007A16C2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-รายที่ 2 ชายวัยผู้ใหญ่ เป็นผู้นำหมู่บ้าน เสี่ยงต่อโรคเบาหวาน เจาะน้ำตาลเมื่อสัปดาห์ที่ผ่านมาได้ 170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mg%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นะนำการปรับเปลี่ยนพฤติกรรมและนัดติดตามครั้งต่อไป</w:t>
            </w:r>
          </w:p>
          <w:p w14:paraId="2B317398" w14:textId="517CE11F" w:rsidR="00D86E21" w:rsidRDefault="00D86E21" w:rsidP="00246BE6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712D95" w:rsidRPr="00FA7150" w14:paraId="4C3B2D1D" w14:textId="77777777" w:rsidTr="00571CF7">
        <w:tc>
          <w:tcPr>
            <w:tcW w:w="1839" w:type="dxa"/>
          </w:tcPr>
          <w:p w14:paraId="633B0571" w14:textId="1BC73D58" w:rsidR="00493DDE" w:rsidRDefault="007A16C2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ครั้งที่ 6</w:t>
            </w:r>
          </w:p>
          <w:p w14:paraId="458929BE" w14:textId="7A07C37A" w:rsidR="007A16C2" w:rsidRDefault="00675450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1 ต.ค.</w:t>
            </w:r>
            <w:r w:rsidR="007A16C2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65</w:t>
            </w:r>
          </w:p>
          <w:p w14:paraId="6DA8BCA8" w14:textId="6558D114" w:rsidR="007A16C2" w:rsidRDefault="007A16C2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08.30-16.30 น.</w:t>
            </w:r>
          </w:p>
          <w:p w14:paraId="17D24D2E" w14:textId="28ABD5EF" w:rsidR="007A16C2" w:rsidRDefault="007A16C2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5" w:type="dxa"/>
          </w:tcPr>
          <w:p w14:paraId="79E79B60" w14:textId="5D20A35F" w:rsidR="00493DDE" w:rsidRDefault="007A16C2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-ติดตามเยี่ยมบ้าน 5 ราย </w:t>
            </w:r>
          </w:p>
        </w:tc>
        <w:tc>
          <w:tcPr>
            <w:tcW w:w="1273" w:type="dxa"/>
          </w:tcPr>
          <w:p w14:paraId="45409E85" w14:textId="608A2F07" w:rsidR="00493DDE" w:rsidRPr="00FA7150" w:rsidRDefault="007A16C2" w:rsidP="00246BE6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7</w:t>
            </w:r>
          </w:p>
        </w:tc>
        <w:tc>
          <w:tcPr>
            <w:tcW w:w="5796" w:type="dxa"/>
          </w:tcPr>
          <w:p w14:paraId="795C2EF5" w14:textId="77777777" w:rsidR="00493DDE" w:rsidRDefault="007A16C2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รายที่ 1 และ 2 ที่ไม่ยอมรับวัคซีน ได้ไปรับวัคซีนที่หน่วยให้วัคซีนวัดดอนตะโก</w:t>
            </w:r>
          </w:p>
          <w:p w14:paraId="5D4351DD" w14:textId="0F880FD6" w:rsidR="007A16C2" w:rsidRDefault="007A16C2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ชายวัยผู้ใหญ่ ยังสูบบุหรี่และดื่มสุรา แต่ลดปริมาณลง</w:t>
            </w:r>
          </w:p>
          <w:p w14:paraId="325DCFC9" w14:textId="77777777" w:rsidR="007A16C2" w:rsidRDefault="007A16C2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-ชายวัยผู้ใหญ่ ปรับเปลี่ยนพฤติกรรม ไม่กินจุบจิบ และไม่กินเหล้า ไม่สูบบุหรี่ ไม่กินอาหารหลัง 18.00 น. สามารถลดระดับน้ำตาลลงมาได้ เหลือ 130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mg%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นะนำให้ปฏิบัติให้ต่อเนื่อง</w:t>
            </w:r>
          </w:p>
          <w:p w14:paraId="5B0E3CB1" w14:textId="194976C3" w:rsidR="00D86E21" w:rsidRDefault="00D86E21" w:rsidP="00246BE6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712D95" w:rsidRPr="00FA7150" w14:paraId="3637A81E" w14:textId="77777777" w:rsidTr="00571CF7">
        <w:tc>
          <w:tcPr>
            <w:tcW w:w="1839" w:type="dxa"/>
          </w:tcPr>
          <w:p w14:paraId="31901BE3" w14:textId="26EB63BD" w:rsidR="00493DDE" w:rsidRDefault="007A16C2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ครั้งที่ 7</w:t>
            </w:r>
          </w:p>
          <w:p w14:paraId="2F5E0DB2" w14:textId="16B85584" w:rsidR="009C581E" w:rsidRDefault="00C92D1D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4 ต.ค.65</w:t>
            </w:r>
          </w:p>
          <w:p w14:paraId="0BA009BD" w14:textId="3BB2E97D" w:rsidR="007A16C2" w:rsidRDefault="007A16C2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08.30-16.30 น.</w:t>
            </w:r>
          </w:p>
          <w:p w14:paraId="149FDDA1" w14:textId="77777777" w:rsidR="007A16C2" w:rsidRDefault="007A16C2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53E9112" w14:textId="01C9B0CB" w:rsidR="007A16C2" w:rsidRDefault="007A16C2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5" w:type="dxa"/>
          </w:tcPr>
          <w:p w14:paraId="7898CE48" w14:textId="26048557" w:rsidR="00493DDE" w:rsidRDefault="001632B8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1632B8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-ติดตามเยี่ยมผู้สูงอายุ ที่อยู่หมู่ 6 มีประวัติเป็นโรคความดันโลหิตสูง  วิทยาลัยฯ มอบเครื่องวัดความดันโลหิตให้ 1 เครื่อง เพื่อไว้ใช้วัดความดันของตน   </w:t>
            </w:r>
          </w:p>
          <w:p w14:paraId="1C5029B8" w14:textId="21BDE05C" w:rsidR="001632B8" w:rsidRDefault="001632B8" w:rsidP="00246BE6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ให้คำปรึกษาสมาชิกครอบครัวเพื่อปรับเปลี่ยนพฤติกรรม ลดโรค ลดเสี่ยง</w:t>
            </w:r>
          </w:p>
        </w:tc>
        <w:tc>
          <w:tcPr>
            <w:tcW w:w="1273" w:type="dxa"/>
          </w:tcPr>
          <w:p w14:paraId="4A5D4AF0" w14:textId="19D9D49E" w:rsidR="00493DDE" w:rsidRPr="00FA7150" w:rsidRDefault="009C581E" w:rsidP="00246BE6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7</w:t>
            </w:r>
          </w:p>
        </w:tc>
        <w:tc>
          <w:tcPr>
            <w:tcW w:w="5796" w:type="dxa"/>
          </w:tcPr>
          <w:p w14:paraId="2EB0535C" w14:textId="77777777" w:rsidR="00493DDE" w:rsidRDefault="001632B8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ผู้ป่วยใช้เครื่องวัดความดันโลหิตไม่เป็น และไม่รู้ว่าค่าความดันโลหิตสูงดูอย่างไร</w:t>
            </w:r>
          </w:p>
          <w:p w14:paraId="30602192" w14:textId="77777777" w:rsidR="001632B8" w:rsidRDefault="001632B8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-แนะนำวิธีใช้ และอธิบายค่าความดันโลหิต </w:t>
            </w:r>
          </w:p>
          <w:p w14:paraId="7810C3E2" w14:textId="7166EC96" w:rsidR="001632B8" w:rsidRDefault="001632B8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ผู้รับบริการสนใจและตั้งใจฟัง</w:t>
            </w:r>
          </w:p>
        </w:tc>
      </w:tr>
      <w:tr w:rsidR="00712D95" w:rsidRPr="00FA7150" w14:paraId="416B050E" w14:textId="77777777" w:rsidTr="00571CF7">
        <w:tc>
          <w:tcPr>
            <w:tcW w:w="1839" w:type="dxa"/>
          </w:tcPr>
          <w:p w14:paraId="0D989349" w14:textId="46403CCE" w:rsidR="00493DDE" w:rsidRDefault="007A16C2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ครั้งที่ 8</w:t>
            </w:r>
          </w:p>
          <w:p w14:paraId="29698E31" w14:textId="2AC4A963" w:rsidR="009C581E" w:rsidRDefault="00C92D1D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0 ต.ค.65</w:t>
            </w:r>
          </w:p>
          <w:p w14:paraId="1B96DFC8" w14:textId="565C6430" w:rsidR="009C581E" w:rsidRDefault="009C581E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9C581E">
              <w:rPr>
                <w:rFonts w:ascii="TH SarabunPSK" w:hAnsi="TH SarabunPSK" w:cs="TH SarabunPSK"/>
                <w:sz w:val="32"/>
                <w:szCs w:val="32"/>
                <w:cs/>
              </w:rPr>
              <w:t>08.30-16.30 น.</w:t>
            </w:r>
          </w:p>
          <w:p w14:paraId="103959D9" w14:textId="41EBC95C" w:rsidR="007A16C2" w:rsidRDefault="007A16C2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5" w:type="dxa"/>
          </w:tcPr>
          <w:p w14:paraId="168427C7" w14:textId="7E577184" w:rsidR="008740CC" w:rsidRDefault="001632B8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เยี่ยมผู้สูงอายุ เพื่อติดตามการใช้เครื่องวัดความดันและให้สื่อการแปลผลค่าความดัน</w:t>
            </w:r>
          </w:p>
          <w:p w14:paraId="7BAAD6E0" w14:textId="1A19C4D9" w:rsidR="00757C26" w:rsidRDefault="00757C26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เยี่ยมบ้าน</w:t>
            </w:r>
            <w:r w:rsidR="00F03D7E">
              <w:rPr>
                <w:rFonts w:ascii="TH SarabunPSK" w:hAnsi="TH SarabunPSK" w:cs="TH SarabunPSK" w:hint="cs"/>
                <w:sz w:val="32"/>
                <w:szCs w:val="32"/>
                <w:cs/>
              </w:rPr>
              <w:t>วัยรุ่น มีภาวะซีด</w:t>
            </w:r>
          </w:p>
          <w:p w14:paraId="0338903C" w14:textId="475323BD" w:rsidR="008A0E52" w:rsidRDefault="00F03D7E" w:rsidP="00246BE6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-เยี่ยมผู้สูงอายุที่อยู่บ้านตามลำพัง มีประวัตล้มในห้องน้ำ</w:t>
            </w:r>
          </w:p>
        </w:tc>
        <w:tc>
          <w:tcPr>
            <w:tcW w:w="1273" w:type="dxa"/>
          </w:tcPr>
          <w:p w14:paraId="2C01FC54" w14:textId="54BE7056" w:rsidR="00493DDE" w:rsidRPr="00FA7150" w:rsidRDefault="009C581E" w:rsidP="00246BE6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7</w:t>
            </w:r>
          </w:p>
        </w:tc>
        <w:tc>
          <w:tcPr>
            <w:tcW w:w="5796" w:type="dxa"/>
          </w:tcPr>
          <w:p w14:paraId="75680EF5" w14:textId="77777777" w:rsidR="00493DDE" w:rsidRDefault="001632B8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หญิงสูงอายุ สามารถวัดความดันเองได้ และสามารถอ่านและแปลผลค่าความดันโลหิตด้วยตนเองได้</w:t>
            </w:r>
          </w:p>
          <w:p w14:paraId="58ABBD6E" w14:textId="77777777" w:rsidR="00F03D7E" w:rsidRDefault="00F03D7E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-หญิงวัยรุ่น อายุ 15 ปี มีปัญหาซีด ไม่รับประทานอาหารให้ครบ 5 หมู่ และมีประวัติมารดาเป็น</w:t>
            </w: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ธาลัส</w:t>
            </w:r>
            <w:proofErr w:type="spellEnd"/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ซีเมีย แนะนำให้ไปรับการตรวจเพิ่มเติม </w:t>
            </w:r>
          </w:p>
          <w:p w14:paraId="0E31D0E1" w14:textId="77777777" w:rsidR="00F03D7E" w:rsidRDefault="00F03D7E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ตรวจเยี่ยมพบว่าพื้นห้องน้ำไม่ได้ทำความสะอาดเลย มีตะไคร่น้ำ และแสงสว่างไม่พอเพียง แนะนำการทำความสะอาดและเปิดประตูห้องน้ำเพื่อให้แสงส่อง ประสานเพื่อนบ้านช่วยตัดกิ่งไม้ใกล้ๆห้องน้ำ</w:t>
            </w:r>
          </w:p>
          <w:p w14:paraId="7CD9039F" w14:textId="6229167A" w:rsidR="00712D95" w:rsidRDefault="00712D95" w:rsidP="00712D9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6D59633" w14:textId="77777777" w:rsidR="00712D95" w:rsidRDefault="00712D95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85A5E26" w14:textId="77777777" w:rsidR="00712D95" w:rsidRDefault="00712D95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C369D95" w14:textId="77777777" w:rsidR="00712D95" w:rsidRDefault="00712D95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E88165A" w14:textId="77777777" w:rsidR="00712D95" w:rsidRDefault="00712D95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339F4A3" w14:textId="06484B94" w:rsidR="00712D95" w:rsidRDefault="00712D95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712D95" w:rsidRPr="00FA7150" w14:paraId="66168980" w14:textId="77777777" w:rsidTr="00571CF7">
        <w:tc>
          <w:tcPr>
            <w:tcW w:w="1839" w:type="dxa"/>
          </w:tcPr>
          <w:p w14:paraId="79786677" w14:textId="5180C218" w:rsidR="00493DDE" w:rsidRDefault="007A16C2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ครั้งที่ 9</w:t>
            </w:r>
          </w:p>
          <w:p w14:paraId="53A2F9D2" w14:textId="3F7DA2BB" w:rsidR="009C581E" w:rsidRDefault="00C92D1D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7 ต.ค.65</w:t>
            </w:r>
          </w:p>
          <w:p w14:paraId="0E4B56D8" w14:textId="6008F738" w:rsidR="009C581E" w:rsidRDefault="009C581E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9C581E">
              <w:rPr>
                <w:rFonts w:ascii="TH SarabunPSK" w:hAnsi="TH SarabunPSK" w:cs="TH SarabunPSK"/>
                <w:sz w:val="32"/>
                <w:szCs w:val="32"/>
                <w:cs/>
              </w:rPr>
              <w:t>08.30-16.30 น.</w:t>
            </w:r>
          </w:p>
          <w:p w14:paraId="41ADBCE2" w14:textId="5EC2FD33" w:rsidR="007A16C2" w:rsidRDefault="007A16C2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5" w:type="dxa"/>
          </w:tcPr>
          <w:p w14:paraId="5ADA5B32" w14:textId="52702383" w:rsidR="008740CC" w:rsidRDefault="00357507" w:rsidP="00493DDE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ยี่ยมครอบครัวผู้สูงอายุป่วยเป็นเบาหวานน้ำตาลล่าสุด </w:t>
            </w:r>
            <w:proofErr w:type="gramStart"/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211  </w:t>
            </w:r>
            <w:r>
              <w:rPr>
                <w:rFonts w:ascii="TH SarabunPSK" w:hAnsi="TH SarabunPSK" w:cs="TH SarabunPSK"/>
                <w:sz w:val="32"/>
                <w:szCs w:val="32"/>
              </w:rPr>
              <w:t>mg</w:t>
            </w:r>
            <w:proofErr w:type="gramEnd"/>
            <w:r>
              <w:rPr>
                <w:rFonts w:ascii="TH SarabunPSK" w:hAnsi="TH SarabunPSK" w:cs="TH SarabunPSK"/>
                <w:sz w:val="32"/>
                <w:szCs w:val="32"/>
              </w:rPr>
              <w:t>%</w:t>
            </w:r>
          </w:p>
          <w:p w14:paraId="25DEF8B9" w14:textId="392C2586" w:rsidR="00357507" w:rsidRDefault="00357507" w:rsidP="00493DDE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เยี่ยมครอบครัวที่มีสมาชิกมีพฤติกรรมเสี่ยงต่อการเกิดโรคเรื้อรัง  2 ครอบครัว</w:t>
            </w:r>
          </w:p>
          <w:p w14:paraId="4133F8ED" w14:textId="3542B303" w:rsidR="00357507" w:rsidRDefault="00357507" w:rsidP="00493DDE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273" w:type="dxa"/>
          </w:tcPr>
          <w:p w14:paraId="01E1793D" w14:textId="28E88343" w:rsidR="00493DDE" w:rsidRPr="00FA7150" w:rsidRDefault="009C581E" w:rsidP="00246BE6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7</w:t>
            </w:r>
          </w:p>
        </w:tc>
        <w:tc>
          <w:tcPr>
            <w:tcW w:w="5796" w:type="dxa"/>
          </w:tcPr>
          <w:p w14:paraId="684001C4" w14:textId="77777777" w:rsidR="00493DDE" w:rsidRDefault="00357507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ผู้สูงอายุค้นหาสาเหตุของตนเองพบว่า ที่ผ่านมารับประทานทุเรียนและมะม่วงสุก รวมทั้งองุ่นหวานไร้เมล็ด จึงแนะนำให้ปรับเปลี่ยนพฤติกรรม และนัดตรวจน้ำตาลปลายนิ้วซ้ำอีก 7 วัน</w:t>
            </w:r>
          </w:p>
          <w:p w14:paraId="0C5D656F" w14:textId="77777777" w:rsidR="00357507" w:rsidRDefault="00357507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-พบว่าสมาชิกทั้ง 2 ครอบครัวมีพฤติกรรมการรับประทานอาหารที่เสี่ยงต่อการเป็นโรคเรื้อรัง รวมทั้งมีกรรมพันธุ์เป็นเบาหวานร่วมด้วย ภายหลังแนะนำพบว่ามีความสนใจและตั้งเป้าหมายจะลดพฤติกรรมที่เสี่ยง โดยเฉพาะการรับประทานอาหารหวานจำพวกแป้งและน้ำตาลและการควบคุมน้ำหนัก </w:t>
            </w:r>
          </w:p>
          <w:p w14:paraId="41F4C42B" w14:textId="17FAD22A" w:rsidR="00D86E21" w:rsidRDefault="00D86E21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712D95" w:rsidRPr="00FA7150" w14:paraId="5667E8FE" w14:textId="77777777" w:rsidTr="00571CF7">
        <w:tc>
          <w:tcPr>
            <w:tcW w:w="1839" w:type="dxa"/>
          </w:tcPr>
          <w:p w14:paraId="68133AD9" w14:textId="2E56C4BB" w:rsidR="00493DDE" w:rsidRDefault="007A16C2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ครั้งที่ 10</w:t>
            </w:r>
          </w:p>
          <w:p w14:paraId="51C612CC" w14:textId="439F8BCB" w:rsidR="009C581E" w:rsidRDefault="00C92D1D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4 พ.ย.65</w:t>
            </w:r>
          </w:p>
          <w:p w14:paraId="6C1B9B6D" w14:textId="5F2DCD3F" w:rsidR="009C581E" w:rsidRDefault="009C581E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9C581E">
              <w:rPr>
                <w:rFonts w:ascii="TH SarabunPSK" w:hAnsi="TH SarabunPSK" w:cs="TH SarabunPSK"/>
                <w:sz w:val="32"/>
                <w:szCs w:val="32"/>
                <w:cs/>
              </w:rPr>
              <w:t>08.30-16.30 น.</w:t>
            </w:r>
          </w:p>
          <w:p w14:paraId="09A5E937" w14:textId="03978D45" w:rsidR="007A16C2" w:rsidRDefault="007A16C2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5" w:type="dxa"/>
          </w:tcPr>
          <w:p w14:paraId="7E31E105" w14:textId="77777777" w:rsidR="00493DDE" w:rsidRDefault="001632B8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-ติดตามเยี่ยมหญิงสูงอายุติดเตียง  </w:t>
            </w:r>
            <w:r>
              <w:rPr>
                <w:rFonts w:ascii="TH SarabunPSK" w:hAnsi="TH SarabunPSK" w:cs="TH SarabunPSK"/>
                <w:sz w:val="32"/>
                <w:szCs w:val="32"/>
              </w:rPr>
              <w:t>ADL=0</w:t>
            </w:r>
          </w:p>
          <w:p w14:paraId="3CF0A42B" w14:textId="4B1B6FB1" w:rsidR="001632B8" w:rsidRDefault="001632B8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ติดตามเยี่ยมหญิงสูงอายุติดเตียง </w:t>
            </w:r>
            <w:r>
              <w:rPr>
                <w:rFonts w:ascii="TH SarabunPSK" w:hAnsi="TH SarabunPSK" w:cs="TH SarabunPSK"/>
                <w:sz w:val="32"/>
                <w:szCs w:val="32"/>
              </w:rPr>
              <w:t>ADL = 3</w:t>
            </w:r>
          </w:p>
        </w:tc>
        <w:tc>
          <w:tcPr>
            <w:tcW w:w="1273" w:type="dxa"/>
          </w:tcPr>
          <w:p w14:paraId="76D6E082" w14:textId="7B006A04" w:rsidR="00493DDE" w:rsidRPr="00FA7150" w:rsidRDefault="009C581E" w:rsidP="00246BE6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7</w:t>
            </w:r>
          </w:p>
        </w:tc>
        <w:tc>
          <w:tcPr>
            <w:tcW w:w="5796" w:type="dxa"/>
          </w:tcPr>
          <w:p w14:paraId="53E169B9" w14:textId="119EAC08" w:rsidR="00493DDE" w:rsidRDefault="001632B8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รายแรกผู้ป่วย ยังไม่ได้รับสิทธิ์ผู้พิการ ประสาน รพ.ราชบุรี และ รพ.สต. เพื่อแนะนำญาติผู้ดูแลให้ดำเนินการขึ้นทะเบียนผู้พิการโดยถ่ายภาพต่างๆ และให้ญาติไปพบแพทย์เพื่อรับใบรับรองความพิการ</w:t>
            </w:r>
          </w:p>
          <w:p w14:paraId="0F3A7C4F" w14:textId="57F9CCE5" w:rsidR="001632B8" w:rsidRDefault="001632B8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หลังจากนั้นให้ไป ศาลากลางจังหวัด พม.เพื่อขึ้นทะเบียน</w:t>
            </w:r>
          </w:p>
          <w:p w14:paraId="439D6399" w14:textId="77777777" w:rsidR="001632B8" w:rsidRDefault="001632B8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-รายที่สอง ผู้ป่วยไม่มีรายได้ ญาติดูแลเอง และไม่มีรายได้เช่นกัน </w:t>
            </w:r>
          </w:p>
          <w:p w14:paraId="5561E09B" w14:textId="77777777" w:rsidR="001632B8" w:rsidRDefault="001632B8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ได้ให้ข้อมูลสวัสดิการ จาก อบต หาก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ADL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ต่ำกว่า 11 จะให้แจ้งชื่อเพื่อขอรับแพมเพ</w:t>
            </w: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ิส</w:t>
            </w:r>
            <w:proofErr w:type="spellEnd"/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 อบตฟรีทุกเดือน จะช่วยลดค่าใช้จ่าย จึงได้ประสาน รพ.สต. เพื่อดำเนินการประเมินและขึ้นทะเบียนรับสิทธิ์</w:t>
            </w:r>
          </w:p>
          <w:p w14:paraId="2C6FC1BB" w14:textId="7609146F" w:rsidR="00D86E21" w:rsidRDefault="00D86E21" w:rsidP="00246BE6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712D95" w:rsidRPr="00FA7150" w14:paraId="12A7CAE7" w14:textId="77777777" w:rsidTr="00571CF7">
        <w:tc>
          <w:tcPr>
            <w:tcW w:w="1839" w:type="dxa"/>
          </w:tcPr>
          <w:p w14:paraId="040E7862" w14:textId="36CC0649" w:rsidR="00493DDE" w:rsidRDefault="007A16C2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ครั้งที่ 11</w:t>
            </w:r>
          </w:p>
          <w:p w14:paraId="4C19E0C1" w14:textId="6A6832FF" w:rsidR="009C581E" w:rsidRDefault="00C92D1D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0 พ.ย.65</w:t>
            </w:r>
          </w:p>
          <w:p w14:paraId="43C8377D" w14:textId="55DA29F5" w:rsidR="009C581E" w:rsidRDefault="009C581E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9C581E">
              <w:rPr>
                <w:rFonts w:ascii="TH SarabunPSK" w:hAnsi="TH SarabunPSK" w:cs="TH SarabunPSK"/>
                <w:sz w:val="32"/>
                <w:szCs w:val="32"/>
                <w:cs/>
              </w:rPr>
              <w:t>08.30-16.30 น.</w:t>
            </w:r>
          </w:p>
          <w:p w14:paraId="6B622BBE" w14:textId="419173A6" w:rsidR="007A16C2" w:rsidRDefault="007A16C2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5" w:type="dxa"/>
          </w:tcPr>
          <w:p w14:paraId="10ED85B6" w14:textId="77777777" w:rsidR="008740CC" w:rsidRDefault="001632B8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เยี่ยมครอบครัวที่มีสมาชิกป่วยเป็นเบาหวาน และความดันโลหิตสูง</w:t>
            </w:r>
          </w:p>
          <w:p w14:paraId="3034FF33" w14:textId="62BC1FCA" w:rsidR="001632B8" w:rsidRDefault="001632B8" w:rsidP="00246BE6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เยี่ยมหญิงสูงอายุ ป่วยเป็นความดันโลหิตสูง และไขมันในเลือดสูง ควบคุมโรคไม่ได้</w:t>
            </w:r>
          </w:p>
        </w:tc>
        <w:tc>
          <w:tcPr>
            <w:tcW w:w="1273" w:type="dxa"/>
          </w:tcPr>
          <w:p w14:paraId="7C2F2602" w14:textId="59F022FF" w:rsidR="00493DDE" w:rsidRPr="00FA7150" w:rsidRDefault="009C581E" w:rsidP="00246BE6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7</w:t>
            </w:r>
          </w:p>
        </w:tc>
        <w:tc>
          <w:tcPr>
            <w:tcW w:w="5796" w:type="dxa"/>
          </w:tcPr>
          <w:p w14:paraId="3EA06C53" w14:textId="77777777" w:rsidR="00493DDE" w:rsidRDefault="001632B8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หัวหน้าครอบครัว เป็นความดันโลหิตสูง แต่ไม่ออกกำลังกายและดื่มเครื่องดื่มชูกำลัง ร่วมกับเบียร์ทุกวัน ได้แนะนำผลดีผลเสียของพฤติกรรมดังกล่าว</w:t>
            </w:r>
          </w:p>
          <w:p w14:paraId="0EB071E6" w14:textId="77777777" w:rsidR="001632B8" w:rsidRDefault="001632B8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-บุตรสาววัย 15 ปี ประจำเดือนไม่มา 1 เดือน ญาติกังวลเรื่องความผิดปกติ ได้แนะนำว่ามีโอกาสพบได้ ในช่วงแรกๆ </w:t>
            </w:r>
          </w:p>
          <w:p w14:paraId="40E28A82" w14:textId="77777777" w:rsidR="001632B8" w:rsidRDefault="001632B8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หญิงสูงอายุ ชอบรับประทานข้าวขาหมูติดมัน ได้แนะนำปรับเปลี่ยนพฤติกรรมการบริโภค</w:t>
            </w:r>
          </w:p>
          <w:p w14:paraId="37D21CCE" w14:textId="26F284EF" w:rsidR="00D86E21" w:rsidRDefault="00D86E21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712D95" w:rsidRPr="00FA7150" w14:paraId="7FE5CD58" w14:textId="77777777" w:rsidTr="00571CF7">
        <w:tc>
          <w:tcPr>
            <w:tcW w:w="1839" w:type="dxa"/>
          </w:tcPr>
          <w:p w14:paraId="6C7E44BB" w14:textId="17D03BD6" w:rsidR="00493DDE" w:rsidRDefault="007A16C2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ครั้งที่ 12</w:t>
            </w:r>
          </w:p>
          <w:p w14:paraId="2A942D8D" w14:textId="0D0EF44A" w:rsidR="009C581E" w:rsidRDefault="00C92D1D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4 พ.ย.65</w:t>
            </w:r>
          </w:p>
          <w:p w14:paraId="6A22EE5A" w14:textId="27F5FB08" w:rsidR="009C581E" w:rsidRDefault="009C581E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9C581E">
              <w:rPr>
                <w:rFonts w:ascii="TH SarabunPSK" w:hAnsi="TH SarabunPSK" w:cs="TH SarabunPSK"/>
                <w:sz w:val="32"/>
                <w:szCs w:val="32"/>
                <w:cs/>
              </w:rPr>
              <w:t>08.30-16.30 น.</w:t>
            </w:r>
          </w:p>
          <w:p w14:paraId="4A1FBF02" w14:textId="360B59BC" w:rsidR="007A16C2" w:rsidRDefault="007A16C2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5" w:type="dxa"/>
          </w:tcPr>
          <w:p w14:paraId="7C615E94" w14:textId="3E76619B" w:rsidR="008740CC" w:rsidRDefault="001632B8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ติดตามการขึ้นทะเบียนสิทธิ์ผู้พิการของหญิงสูงวัย</w:t>
            </w:r>
          </w:p>
          <w:p w14:paraId="3EEF8751" w14:textId="4E24BAA9" w:rsidR="001632B8" w:rsidRDefault="001632B8" w:rsidP="00246BE6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เยี่ยมหญิงสูงวัย เป็นความดันโลหิตสูง ควบคุมความดันโลหิตยังไม่ได้</w:t>
            </w:r>
          </w:p>
        </w:tc>
        <w:tc>
          <w:tcPr>
            <w:tcW w:w="1273" w:type="dxa"/>
          </w:tcPr>
          <w:p w14:paraId="0627153B" w14:textId="6C7B811A" w:rsidR="00493DDE" w:rsidRPr="00FA7150" w:rsidRDefault="009C581E" w:rsidP="00246BE6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7</w:t>
            </w:r>
          </w:p>
        </w:tc>
        <w:tc>
          <w:tcPr>
            <w:tcW w:w="5796" w:type="dxa"/>
          </w:tcPr>
          <w:p w14:paraId="314A2156" w14:textId="77777777" w:rsidR="00493DDE" w:rsidRDefault="001632B8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พบว่าญาติดำเนินการขึ้นทะเบียนและได้รับสิทธิ์เรียบร้อย</w:t>
            </w:r>
          </w:p>
          <w:p w14:paraId="1A6EB638" w14:textId="76864A26" w:rsidR="001632B8" w:rsidRDefault="001632B8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แนะนำเรื่องการใช้สิทธิ์แพมเพ</w:t>
            </w: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ิส</w:t>
            </w:r>
            <w:proofErr w:type="spellEnd"/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ฟรี โดย รพ.สต.ได้ขึ้นทะเบียนรับสิทธิ์ให้แล้ว</w:t>
            </w:r>
          </w:p>
          <w:p w14:paraId="6A6BEF3A" w14:textId="49C562B4" w:rsidR="00D86E21" w:rsidRDefault="001632B8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-</w:t>
            </w:r>
            <w:r w:rsidR="00972862">
              <w:rPr>
                <w:rFonts w:ascii="TH SarabunPSK" w:hAnsi="TH SarabunPSK" w:cs="TH SarabunPSK" w:hint="cs"/>
                <w:sz w:val="32"/>
                <w:szCs w:val="32"/>
                <w:cs/>
              </w:rPr>
              <w:t>ผู้ป่วยรายนี้ขาดยา เพราะคิดว่ายาทำลายไต จึงไม่กินยา หยุดยาเอง ได้แนะนำผลข้างเคียงจากยาที่ใช้ และวิธีการที่จะลดความเสี่ยงจากการใช้ยา</w:t>
            </w:r>
          </w:p>
          <w:p w14:paraId="24663401" w14:textId="6D7CDE60" w:rsidR="00D86E21" w:rsidRDefault="00D86E21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712D95" w:rsidRPr="00FA7150" w14:paraId="270C3749" w14:textId="77777777" w:rsidTr="00571CF7">
        <w:tc>
          <w:tcPr>
            <w:tcW w:w="1839" w:type="dxa"/>
          </w:tcPr>
          <w:p w14:paraId="4492343D" w14:textId="11A44587" w:rsidR="007A16C2" w:rsidRDefault="007A16C2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ครั้งที่ 13</w:t>
            </w:r>
          </w:p>
          <w:p w14:paraId="660C1492" w14:textId="21651CF9" w:rsidR="009C581E" w:rsidRDefault="00C92D1D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8 พ.ย. 65</w:t>
            </w:r>
          </w:p>
          <w:p w14:paraId="4299F5C9" w14:textId="3EE7B912" w:rsidR="009C581E" w:rsidRDefault="009C581E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9C581E">
              <w:rPr>
                <w:rFonts w:ascii="TH SarabunPSK" w:hAnsi="TH SarabunPSK" w:cs="TH SarabunPSK"/>
                <w:sz w:val="32"/>
                <w:szCs w:val="32"/>
                <w:cs/>
              </w:rPr>
              <w:t>08.30-16.30 น.</w:t>
            </w:r>
          </w:p>
          <w:p w14:paraId="61EA3395" w14:textId="088A8162" w:rsidR="007A16C2" w:rsidRDefault="007A16C2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5" w:type="dxa"/>
          </w:tcPr>
          <w:p w14:paraId="244DB06C" w14:textId="1B96AC29" w:rsidR="007A16C2" w:rsidRDefault="00757C26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="00046A00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ติดตามเยี่ยมหญิงสูงอายุติดเตียง </w:t>
            </w:r>
            <w:r w:rsidR="00046A00">
              <w:rPr>
                <w:rFonts w:ascii="TH SarabunPSK" w:hAnsi="TH SarabunPSK" w:cs="TH SarabunPSK"/>
                <w:sz w:val="32"/>
                <w:szCs w:val="32"/>
              </w:rPr>
              <w:t xml:space="preserve">ADL = 0 </w:t>
            </w:r>
          </w:p>
          <w:p w14:paraId="70C9C7D9" w14:textId="5CCC2AEA" w:rsidR="00757C26" w:rsidRDefault="00757C26" w:rsidP="00246BE6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ติดตามเยี่ยมสมาชิกครอบครัวที่ติดโควิด 2 ราย ติดเชื้อซ้ำในรอบ 1 ปี</w:t>
            </w:r>
          </w:p>
        </w:tc>
        <w:tc>
          <w:tcPr>
            <w:tcW w:w="1273" w:type="dxa"/>
          </w:tcPr>
          <w:p w14:paraId="0804BF2E" w14:textId="5914B4EF" w:rsidR="007A16C2" w:rsidRPr="00FA7150" w:rsidRDefault="009C581E" w:rsidP="00246BE6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7</w:t>
            </w:r>
          </w:p>
        </w:tc>
        <w:tc>
          <w:tcPr>
            <w:tcW w:w="5796" w:type="dxa"/>
          </w:tcPr>
          <w:p w14:paraId="10577115" w14:textId="0599F53E" w:rsidR="007A16C2" w:rsidRDefault="00046A00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พบว่าติดเชื้อทางเดินปัสสาวะ ญาติพาไปรักษาที่ รพ.ราชบุรี และได้กลับมาอยู่บ้านแล้ว ได้เน้นเรื่องการดูแลทำความสะอาดและการป้องกันการติดเชื้อซ้ำ</w:t>
            </w:r>
          </w:p>
          <w:p w14:paraId="7BC5DCA4" w14:textId="77777777" w:rsidR="003C0E62" w:rsidRDefault="00046A00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ให้คำแนะนำเรื่องการได้รับสิทธิ์</w:t>
            </w:r>
            <w:r w:rsidR="003C0E62">
              <w:rPr>
                <w:rFonts w:ascii="TH SarabunPSK" w:hAnsi="TH SarabunPSK" w:cs="TH SarabunPSK" w:hint="cs"/>
                <w:sz w:val="32"/>
                <w:szCs w:val="32"/>
                <w:cs/>
              </w:rPr>
              <w:t>ผ้าอ้อมสำหรับผู้ป่วยติดเตียง</w:t>
            </w:r>
          </w:p>
          <w:p w14:paraId="3C89607A" w14:textId="6D269242" w:rsidR="00046A00" w:rsidRDefault="00046A00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ฟรีทุกเดือนจาก อบต.</w:t>
            </w:r>
          </w:p>
          <w:p w14:paraId="2791C6D2" w14:textId="7B804628" w:rsidR="00757C26" w:rsidRDefault="00757C26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-แนะนำการปฏิบัติตนตามหลัก </w:t>
            </w:r>
            <w:r>
              <w:rPr>
                <w:rFonts w:ascii="TH SarabunPSK" w:hAnsi="TH SarabunPSK" w:cs="TH SarabunPSK"/>
                <w:sz w:val="32"/>
                <w:szCs w:val="32"/>
              </w:rPr>
              <w:t>DMHTT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เคร่งครัดและรับวัคซีนเข้มกระตุ้น (เข็มที่ 4) </w:t>
            </w:r>
          </w:p>
          <w:p w14:paraId="03106372" w14:textId="5D5029E6" w:rsidR="00712D95" w:rsidRDefault="00712D95" w:rsidP="00712D9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02C4DEA" w14:textId="7EB5E305" w:rsidR="00712D95" w:rsidRDefault="00712D95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926F831" w14:textId="34687D0A" w:rsidR="00D86E21" w:rsidRDefault="00D86E21" w:rsidP="00246BE6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712D95" w:rsidRPr="00FA7150" w14:paraId="6B407064" w14:textId="77777777" w:rsidTr="00571CF7">
        <w:tc>
          <w:tcPr>
            <w:tcW w:w="1839" w:type="dxa"/>
          </w:tcPr>
          <w:p w14:paraId="4F1A8FBA" w14:textId="787E1EA5" w:rsidR="009C581E" w:rsidRDefault="009C581E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ครั้งที่ 14</w:t>
            </w:r>
          </w:p>
          <w:p w14:paraId="196A9894" w14:textId="6D4A2876" w:rsidR="009C581E" w:rsidRDefault="00C92D1D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6 ธ.ค.65</w:t>
            </w:r>
          </w:p>
          <w:p w14:paraId="0D4365C3" w14:textId="659B8212" w:rsidR="009C581E" w:rsidRDefault="009C581E" w:rsidP="00493DDE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09.00-12.00 น.</w:t>
            </w:r>
          </w:p>
        </w:tc>
        <w:tc>
          <w:tcPr>
            <w:tcW w:w="4665" w:type="dxa"/>
          </w:tcPr>
          <w:p w14:paraId="15457960" w14:textId="131BF18A" w:rsidR="009C581E" w:rsidRDefault="00046A00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ติดตามเยี่ยมหญิงสูงอายุ </w:t>
            </w:r>
            <w:r w:rsidR="00863864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ADL=0</w:t>
            </w:r>
          </w:p>
          <w:p w14:paraId="6DA3A122" w14:textId="524AA915" w:rsidR="00046A00" w:rsidRDefault="00046A00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273" w:type="dxa"/>
          </w:tcPr>
          <w:p w14:paraId="39699781" w14:textId="66B1C4BC" w:rsidR="009C581E" w:rsidRPr="00FA7150" w:rsidRDefault="00C92D1D" w:rsidP="00246BE6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</w:t>
            </w:r>
          </w:p>
        </w:tc>
        <w:tc>
          <w:tcPr>
            <w:tcW w:w="5796" w:type="dxa"/>
          </w:tcPr>
          <w:p w14:paraId="701A9A3D" w14:textId="77777777" w:rsidR="009C581E" w:rsidRDefault="00046A00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-พบว่าญาติสามารถดูแลผู้ป่วยได้ดี </w:t>
            </w:r>
          </w:p>
          <w:p w14:paraId="005C7CDB" w14:textId="77777777" w:rsidR="00046A00" w:rsidRDefault="00046A00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ผู้ป่วยได้รับการขึ้นทะเบียนผู้พิการเรียบร้อย และได้รับสวัสดิการ</w:t>
            </w:r>
          </w:p>
          <w:p w14:paraId="50743150" w14:textId="77777777" w:rsidR="00F92D25" w:rsidRDefault="00F92D25" w:rsidP="00246BE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-เจ้าของห้องเช่า ผ่อนปรนเรื่องค่าเช่า </w:t>
            </w:r>
          </w:p>
          <w:p w14:paraId="67E4174D" w14:textId="320DF6B4" w:rsidR="003C0E62" w:rsidRDefault="00F92D25" w:rsidP="00863864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="0081207B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ประสาน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รพ.สต.</w:t>
            </w:r>
            <w:r w:rsidR="0081207B">
              <w:rPr>
                <w:rFonts w:ascii="TH SarabunPSK" w:hAnsi="TH SarabunPSK" w:cs="TH SarabunPSK" w:hint="cs"/>
                <w:sz w:val="32"/>
                <w:szCs w:val="32"/>
                <w:cs/>
              </w:rPr>
              <w:t>เพื่อ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ช่วยประสานหาอาหารเสริมจากผู้มีจิตศรัทธา ช่วยบรรเทาค่าใช้จ่ายของผู้ดูแล</w:t>
            </w:r>
          </w:p>
          <w:p w14:paraId="3D33996D" w14:textId="6D08450A" w:rsidR="00863864" w:rsidRDefault="00863864" w:rsidP="00863864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แนะนำวิธีการดูแลสายสวนปัสสาวะและการสังเกตุภาวะแทรกซ้อนจากการติดเชื้อ ญาติเข้าใจและปฏิบัติตามคำแนะนำได้ถูกต้อง</w:t>
            </w:r>
          </w:p>
          <w:p w14:paraId="714D793B" w14:textId="570BC0D4" w:rsidR="00863864" w:rsidRDefault="00863864" w:rsidP="00863864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ให้คำแนะนำการดูแลแผลที่เท้า จากภาวะ</w:t>
            </w:r>
            <w:r w:rsidR="00AC4DD6">
              <w:rPr>
                <w:rFonts w:ascii="TH SarabunPSK" w:hAnsi="TH SarabunPSK" w:cs="TH SarabunPSK" w:hint="cs"/>
                <w:sz w:val="32"/>
                <w:szCs w:val="32"/>
                <w:cs/>
              </w:rPr>
              <w:t>ผิวหนังแห้งแตก</w:t>
            </w:r>
          </w:p>
          <w:p w14:paraId="0C538355" w14:textId="7AE20FF8" w:rsidR="00863864" w:rsidRDefault="00863864" w:rsidP="00863864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D8B90DC" w14:textId="676445C0" w:rsidR="00863864" w:rsidRDefault="00863864" w:rsidP="00863864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1A25F92" w14:textId="6D391650" w:rsidR="00863864" w:rsidRDefault="00863864" w:rsidP="00863864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219F6B2" w14:textId="7919D969" w:rsidR="00863864" w:rsidRDefault="00863864" w:rsidP="00863864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FB68DAC" w14:textId="77777777" w:rsidR="00863864" w:rsidRDefault="00863864" w:rsidP="00863864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2E5F6F9" w14:textId="439B7065" w:rsidR="00863864" w:rsidRDefault="00863864" w:rsidP="00863864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</w:tbl>
    <w:p w14:paraId="6040B8AD" w14:textId="77777777" w:rsidR="00AC4DD6" w:rsidRDefault="00AC4DD6" w:rsidP="00D86E21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0D866DFB" w14:textId="78F16871" w:rsidR="00571CF7" w:rsidRPr="00571CF7" w:rsidRDefault="00571CF7" w:rsidP="00D86E21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สรุปผลลัพธ์ที่เกิดขึ้น</w:t>
      </w:r>
    </w:p>
    <w:p w14:paraId="7935F725" w14:textId="77777777" w:rsidR="00571CF7" w:rsidRPr="00571CF7" w:rsidRDefault="00571CF7" w:rsidP="00571CF7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571CF7">
        <w:rPr>
          <w:rFonts w:ascii="TH SarabunPSK" w:hAnsi="TH SarabunPSK" w:cs="TH SarabunPSK"/>
          <w:b/>
          <w:bCs/>
          <w:sz w:val="32"/>
          <w:szCs w:val="32"/>
          <w:cs/>
        </w:rPr>
        <w:t xml:space="preserve">   ต่อผู้รับบริการ </w:t>
      </w:r>
    </w:p>
    <w:p w14:paraId="265732CA" w14:textId="23006252" w:rsidR="00571CF7" w:rsidRPr="00915150" w:rsidRDefault="00571CF7" w:rsidP="00571CF7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915150">
        <w:rPr>
          <w:rFonts w:ascii="TH SarabunPSK" w:hAnsi="TH SarabunPSK" w:cs="TH SarabunPSK"/>
          <w:sz w:val="32"/>
          <w:szCs w:val="32"/>
          <w:cs/>
        </w:rPr>
        <w:t xml:space="preserve">   1</w:t>
      </w:r>
      <w:r w:rsidR="00915150">
        <w:rPr>
          <w:rFonts w:ascii="TH SarabunPSK" w:hAnsi="TH SarabunPSK" w:cs="TH SarabunPSK" w:hint="cs"/>
          <w:sz w:val="32"/>
          <w:szCs w:val="32"/>
          <w:cs/>
        </w:rPr>
        <w:t>.</w:t>
      </w:r>
      <w:r w:rsidR="00915150" w:rsidRPr="00915150">
        <w:rPr>
          <w:rFonts w:ascii="TH SarabunPSK" w:hAnsi="TH SarabunPSK" w:cs="TH SarabunPSK" w:hint="cs"/>
          <w:sz w:val="32"/>
          <w:szCs w:val="32"/>
          <w:cs/>
        </w:rPr>
        <w:t xml:space="preserve"> ผู้รับบริการสามารถดูแลตนเอง และมีคุณภาพชีวิตที่ดีขึ้น</w:t>
      </w:r>
    </w:p>
    <w:p w14:paraId="7A443C08" w14:textId="532B79D2" w:rsidR="00571CF7" w:rsidRPr="00915150" w:rsidRDefault="00571CF7" w:rsidP="00571CF7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915150">
        <w:rPr>
          <w:rFonts w:ascii="TH SarabunPSK" w:hAnsi="TH SarabunPSK" w:cs="TH SarabunPSK"/>
          <w:sz w:val="32"/>
          <w:szCs w:val="32"/>
          <w:cs/>
        </w:rPr>
        <w:t xml:space="preserve">   2</w:t>
      </w:r>
      <w:r w:rsidR="0091515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915150" w:rsidRPr="00915150">
        <w:rPr>
          <w:rFonts w:ascii="TH SarabunPSK" w:hAnsi="TH SarabunPSK" w:cs="TH SarabunPSK" w:hint="cs"/>
          <w:sz w:val="32"/>
          <w:szCs w:val="32"/>
          <w:cs/>
        </w:rPr>
        <w:t xml:space="preserve">สมาชิกครอบครัว ปรับเปลี่ยนพฤติกรรม ลดโรค ลดเสี่ยง </w:t>
      </w:r>
    </w:p>
    <w:p w14:paraId="26BFF824" w14:textId="77777777" w:rsidR="00571CF7" w:rsidRPr="00571CF7" w:rsidRDefault="00571CF7" w:rsidP="00571CF7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571CF7">
        <w:rPr>
          <w:rFonts w:ascii="TH SarabunPSK" w:hAnsi="TH SarabunPSK" w:cs="TH SarabunPSK"/>
          <w:b/>
          <w:bCs/>
          <w:sz w:val="32"/>
          <w:szCs w:val="32"/>
          <w:cs/>
        </w:rPr>
        <w:t xml:space="preserve">  ต่อตนเอง</w:t>
      </w:r>
    </w:p>
    <w:p w14:paraId="2D9F5306" w14:textId="4AD8BA0B" w:rsidR="00571CF7" w:rsidRPr="00915150" w:rsidRDefault="00571CF7" w:rsidP="00571CF7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915150">
        <w:rPr>
          <w:rFonts w:ascii="TH SarabunPSK" w:hAnsi="TH SarabunPSK" w:cs="TH SarabunPSK"/>
          <w:sz w:val="32"/>
          <w:szCs w:val="32"/>
          <w:cs/>
        </w:rPr>
        <w:t xml:space="preserve">   1.</w:t>
      </w:r>
      <w:r w:rsidR="00915150" w:rsidRPr="00915150">
        <w:rPr>
          <w:rFonts w:ascii="TH SarabunPSK" w:hAnsi="TH SarabunPSK" w:cs="TH SarabunPSK" w:hint="cs"/>
          <w:sz w:val="32"/>
          <w:szCs w:val="32"/>
          <w:cs/>
        </w:rPr>
        <w:t xml:space="preserve"> ได้เครือข่ายความร่วมมือในการดูแลผู้ป่วยที่บ้าน</w:t>
      </w:r>
    </w:p>
    <w:p w14:paraId="5440CDC4" w14:textId="1DF6EC3B" w:rsidR="00571CF7" w:rsidRPr="00915150" w:rsidRDefault="00571CF7" w:rsidP="00571CF7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915150">
        <w:rPr>
          <w:rFonts w:ascii="TH SarabunPSK" w:hAnsi="TH SarabunPSK" w:cs="TH SarabunPSK"/>
          <w:sz w:val="32"/>
          <w:szCs w:val="32"/>
          <w:cs/>
        </w:rPr>
        <w:t xml:space="preserve">   2.</w:t>
      </w:r>
      <w:r w:rsidR="00915150" w:rsidRPr="00915150">
        <w:rPr>
          <w:rFonts w:ascii="TH SarabunPSK" w:hAnsi="TH SarabunPSK" w:cs="TH SarabunPSK" w:hint="cs"/>
          <w:sz w:val="32"/>
          <w:szCs w:val="32"/>
          <w:cs/>
        </w:rPr>
        <w:t xml:space="preserve"> ได้เพิ่มพูนความรู้และสมรรถนะในการดูแลผู้ป่วยที่มีปัญหาสุขภาพซับซ้อน</w:t>
      </w:r>
    </w:p>
    <w:p w14:paraId="2C63AA4B" w14:textId="6F72C37D" w:rsidR="00915150" w:rsidRDefault="00915150" w:rsidP="00571CF7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915150">
        <w:rPr>
          <w:rFonts w:ascii="TH SarabunPSK" w:hAnsi="TH SarabunPSK" w:cs="TH SarabunPSK" w:hint="cs"/>
          <w:sz w:val="32"/>
          <w:szCs w:val="32"/>
          <w:cs/>
        </w:rPr>
        <w:t xml:space="preserve">   3. ได้ความรู้เกี่ยวกับวิธีการและขั้นตอนต่างๆ ในการขึ้นทะเบียนสิทธิ์ผู้พิการ</w:t>
      </w:r>
    </w:p>
    <w:p w14:paraId="20C2898C" w14:textId="6F0D2304" w:rsidR="00DD1149" w:rsidRDefault="00DD1149" w:rsidP="00571CF7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4. การที่ได้ไปเยี่ยมบ้านแต่ละราย หรือแต่ละครอบครัว พบว่าปัญหาที่แก้ไขยากที่สุด และไม่สามารถให้การดูแล</w:t>
      </w:r>
      <w:r w:rsidR="00445C25">
        <w:rPr>
          <w:rFonts w:ascii="TH SarabunPSK" w:hAnsi="TH SarabunPSK" w:cs="TH SarabunPSK" w:hint="cs"/>
          <w:sz w:val="32"/>
          <w:szCs w:val="32"/>
          <w:cs/>
        </w:rPr>
        <w:t>ช่วยเหลือ</w:t>
      </w:r>
      <w:r>
        <w:rPr>
          <w:rFonts w:ascii="TH SarabunPSK" w:hAnsi="TH SarabunPSK" w:cs="TH SarabunPSK" w:hint="cs"/>
          <w:sz w:val="32"/>
          <w:szCs w:val="32"/>
          <w:cs/>
        </w:rPr>
        <w:t>ด้วยตนเองได้ คือ ปัญหาเรื่องค่าครองชีพ ค่าใช้จ่ายในครัวเรือนและปัญหาความเจ็บป่วยที่ซับซ้อนโดยเฉพาะมีโรคทางด้านอายุรกรรม และมีความพิการร่วมด้วย เพราะต้องใช้สหวิชาชีพ/ทีมสุขภาพมาร่วมให้การดูแล ร่วมกับต้องหาแหล่งประโยชน์ต่างๆ มาช่วยสนับสนุนการดูแลตนเองของผู้รับบริการร่วมด้วย</w:t>
      </w:r>
    </w:p>
    <w:p w14:paraId="66053262" w14:textId="58FA7B9F" w:rsidR="003C0E62" w:rsidRDefault="003C0E62" w:rsidP="00571CF7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 xml:space="preserve">    5. ได้ใช้ความรู้และประสบการณ์ไปสอนนักศึกษาพยาบาล โดยสามารถยกตัวอย่างกรณีศึกษาแต่ละราย เพื่อให้นักศึกษามีความรู้ ความเข้าใจ โดยเฉพาะประเด็นการปรับเปลี่ยนพฤติกรรมเพื่อลดโรค ลดเสี่ยง  การขึ้นทะเบียนสิทธิ์ผู้พิการ  การช่วยเหลือเรื่องผ้าอ้อมสำหรับผู้ป่วยติดเตียง  เป็นต้น ทำให้นักศึกษาเข้าใจและสามารถนำความรู้ไปใช้ได้</w:t>
      </w:r>
    </w:p>
    <w:p w14:paraId="34ED1962" w14:textId="1EBCD2E3" w:rsidR="00571CF7" w:rsidRPr="008D55A2" w:rsidRDefault="00571CF7" w:rsidP="00571CF7">
      <w:pPr>
        <w:tabs>
          <w:tab w:val="left" w:pos="1276"/>
        </w:tabs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ปัญหา - อุปสรรค (ถ้ามี)</w:t>
      </w:r>
      <w:r w:rsidRPr="008D55A2">
        <w:rPr>
          <w:rFonts w:ascii="TH SarabunPSK" w:hAnsi="TH SarabunPSK" w:cs="TH SarabunPSK"/>
          <w:sz w:val="32"/>
          <w:szCs w:val="32"/>
        </w:rPr>
        <w:t xml:space="preserve">    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06F39B26" w14:textId="72D32F52" w:rsidR="00571CF7" w:rsidRPr="00915150" w:rsidRDefault="00915150" w:rsidP="00915150">
      <w:pPr>
        <w:pStyle w:val="a3"/>
        <w:numPr>
          <w:ilvl w:val="0"/>
          <w:numId w:val="16"/>
        </w:numPr>
        <w:tabs>
          <w:tab w:val="left" w:pos="1276"/>
        </w:tabs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915150">
        <w:rPr>
          <w:rFonts w:ascii="TH SarabunPSK" w:hAnsi="TH SarabunPSK" w:cs="TH SarabunPSK" w:hint="cs"/>
          <w:sz w:val="32"/>
          <w:szCs w:val="32"/>
          <w:cs/>
        </w:rPr>
        <w:t>สถานการณ์โควิด และประชาชนโดยเฉพาะชาวบ้านที่อยู่บ้าน มักไม่ใส่หน้ากากอนามัย เมื่อไปเยี่ยมบ้านแต่ละครอบครัว ต้องเว้นระยะห่าง และระมัดระวังเรื่องการแพร่กระจายเชื้อ ขณะเดียวกันไม่สามารถตรวจร่างกายผู้รับบริการอย่างละเอียด ครบถ้วน แต่ต้องกระทำด้วยระยะเวลาสั้น ๆ เพื่อลดความเสี่ยงต่อการติดเชื้อ ทำให้การค้นหาปัญหาและความเจ็บป่วยต่างๆ ไม่ครอบคลุม</w:t>
      </w:r>
    </w:p>
    <w:p w14:paraId="5DD11324" w14:textId="312D4467" w:rsidR="00915150" w:rsidRDefault="00915150" w:rsidP="00915150">
      <w:pPr>
        <w:pStyle w:val="a3"/>
        <w:numPr>
          <w:ilvl w:val="0"/>
          <w:numId w:val="16"/>
        </w:numPr>
        <w:tabs>
          <w:tab w:val="left" w:pos="1276"/>
        </w:tabs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ครอบครัวที่มีปัญหาเศรษฐกิจ ยากจน มีหนี้สินจำนวนมาก ทำให้ส่งผลต่อคุณภาพของการดูแลผู้ป่วยติดเตียง ไม่สามารถดูแลได้อย่างถูกต้องตามหลักการต่างๆ </w:t>
      </w:r>
    </w:p>
    <w:p w14:paraId="5DAE0792" w14:textId="77777777" w:rsidR="00AC4DD6" w:rsidRDefault="00AC4DD6" w:rsidP="00571CF7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40DAE2E" w14:textId="77777777" w:rsidR="00AC4DD6" w:rsidRDefault="00AC4DD6" w:rsidP="00571CF7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B258657" w14:textId="77777777" w:rsidR="00AC4DD6" w:rsidRDefault="00AC4DD6" w:rsidP="00571CF7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B00040E" w14:textId="77777777" w:rsidR="00AC4DD6" w:rsidRDefault="00AC4DD6" w:rsidP="00571CF7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96FC2E1" w14:textId="499F9ABC" w:rsidR="00BD5C53" w:rsidRPr="008D55A2" w:rsidRDefault="008D55A2" w:rsidP="00571CF7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8D55A2">
        <w:rPr>
          <w:rFonts w:ascii="TH SarabunPSK" w:hAnsi="TH SarabunPSK" w:cs="TH SarabunPSK" w:hint="cs"/>
          <w:b/>
          <w:bCs/>
          <w:sz w:val="32"/>
          <w:szCs w:val="32"/>
          <w:cs/>
        </w:rPr>
        <w:t>แนวทางการพัฒนา</w:t>
      </w:r>
    </w:p>
    <w:p w14:paraId="7887E3C8" w14:textId="4B405BCA" w:rsidR="008D55A2" w:rsidRDefault="00915150" w:rsidP="00915150">
      <w:pPr>
        <w:pStyle w:val="a3"/>
        <w:numPr>
          <w:ilvl w:val="0"/>
          <w:numId w:val="15"/>
        </w:numPr>
        <w:tabs>
          <w:tab w:val="left" w:pos="1276"/>
        </w:tabs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915150">
        <w:rPr>
          <w:rFonts w:ascii="TH SarabunPSK" w:hAnsi="TH SarabunPSK" w:cs="TH SarabunPSK" w:hint="cs"/>
          <w:sz w:val="32"/>
          <w:szCs w:val="32"/>
          <w:cs/>
        </w:rPr>
        <w:t xml:space="preserve">เพิ่มช่องทางการให้ความรู้ผ่านสื่อต่างๆ </w:t>
      </w:r>
      <w:r>
        <w:rPr>
          <w:rFonts w:ascii="TH SarabunPSK" w:hAnsi="TH SarabunPSK" w:cs="TH SarabunPSK" w:hint="cs"/>
          <w:sz w:val="32"/>
          <w:szCs w:val="32"/>
          <w:cs/>
        </w:rPr>
        <w:t>โดยเฉพาะผู้นำชุมชน</w:t>
      </w:r>
    </w:p>
    <w:p w14:paraId="7F0E3004" w14:textId="345E1019" w:rsidR="00915150" w:rsidRDefault="00915150" w:rsidP="00915150">
      <w:pPr>
        <w:pStyle w:val="a3"/>
        <w:numPr>
          <w:ilvl w:val="0"/>
          <w:numId w:val="15"/>
        </w:numPr>
        <w:tabs>
          <w:tab w:val="left" w:pos="1276"/>
        </w:tabs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การปรับเปลี่ยนพฤติกรรม ต้องทำอย่างต่อเนื่อง และค้นหาสิ่งที่สามารถเป็นแรงจูงใจของแต่ละรายให้ได้ </w:t>
      </w:r>
    </w:p>
    <w:p w14:paraId="179C6421" w14:textId="40CEDA69" w:rsidR="00915150" w:rsidRDefault="00915150" w:rsidP="00915150">
      <w:pPr>
        <w:pStyle w:val="a3"/>
        <w:numPr>
          <w:ilvl w:val="0"/>
          <w:numId w:val="15"/>
        </w:numPr>
        <w:tabs>
          <w:tab w:val="left" w:pos="1276"/>
        </w:tabs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การดูแลผู้ป่วยที่มีปัญหาซับซ้อน โดยเฉพาะปัญหาเรื่องเศรษฐกิจของครัวเรือน จะต้องประสานแหล่งประโยชน์อื่นๆ ให้ร่วมทีมในการดูแลด้วย </w:t>
      </w:r>
      <w:r w:rsidR="00445C25">
        <w:rPr>
          <w:rFonts w:ascii="TH SarabunPSK" w:hAnsi="TH SarabunPSK" w:cs="TH SarabunPSK" w:hint="cs"/>
          <w:sz w:val="32"/>
          <w:szCs w:val="32"/>
          <w:cs/>
        </w:rPr>
        <w:t>และประสานอาจารย์จากสาขาวิชาต่างๆ ที่เกี่ยวข้องกับความเจ็บป่วย/ปัญหาของผู้รับบริการเพื่อวางแผนให้บริการร่วมกันต่อไป</w:t>
      </w:r>
    </w:p>
    <w:p w14:paraId="60615DD8" w14:textId="7D28F857" w:rsidR="00BD5C53" w:rsidRPr="00BD5C53" w:rsidRDefault="008740CC" w:rsidP="00623D92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    </w:t>
      </w:r>
      <w:r w:rsidR="00447C66" w:rsidRPr="00BD5C53">
        <w:rPr>
          <w:rFonts w:ascii="TH SarabunPSK" w:hAnsi="TH SarabunPSK" w:cs="TH SarabunPSK"/>
          <w:sz w:val="32"/>
          <w:szCs w:val="32"/>
          <w:cs/>
        </w:rPr>
        <w:t>ขอรับรองว่าข้อมูลการปฏิบัติการพยาบาลในหน่วยบริการสุขภาพของข้าพเจ้าเป็นความจริงทุกประการ และได้ส่งหลักฐานผลลัพธ์</w:t>
      </w:r>
      <w:r w:rsidR="00824B3D" w:rsidRPr="00BD5C53">
        <w:rPr>
          <w:rFonts w:ascii="TH SarabunPSK" w:hAnsi="TH SarabunPSK" w:cs="TH SarabunPSK"/>
          <w:sz w:val="32"/>
          <w:szCs w:val="32"/>
          <w:cs/>
        </w:rPr>
        <w:t xml:space="preserve"> ของการปฏิบัติการพยาบาลของอาจารย์ (</w:t>
      </w:r>
      <w:r w:rsidR="00824B3D" w:rsidRPr="00BD5C53">
        <w:rPr>
          <w:rFonts w:ascii="TH SarabunPSK" w:hAnsi="TH SarabunPSK" w:cs="TH SarabunPSK"/>
          <w:sz w:val="32"/>
          <w:szCs w:val="32"/>
        </w:rPr>
        <w:t>Faculty practice</w:t>
      </w:r>
      <w:r w:rsidR="00824B3D" w:rsidRPr="00BD5C53">
        <w:rPr>
          <w:rFonts w:ascii="TH SarabunPSK" w:hAnsi="TH SarabunPSK" w:cs="TH SarabunPSK"/>
          <w:sz w:val="32"/>
          <w:szCs w:val="32"/>
          <w:cs/>
        </w:rPr>
        <w:t>)</w:t>
      </w:r>
      <w:r w:rsidR="00824B3D" w:rsidRPr="00BD5C53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447C66" w:rsidRPr="00BD5C53">
        <w:rPr>
          <w:rFonts w:ascii="TH SarabunPSK" w:hAnsi="TH SarabunPSK" w:cs="TH SarabunPSK"/>
          <w:sz w:val="32"/>
          <w:szCs w:val="32"/>
          <w:cs/>
        </w:rPr>
        <w:t>ประกอบแนบมาด้วยแล้ว</w:t>
      </w:r>
      <w:r w:rsidR="00004C0E" w:rsidRPr="00BD5C53">
        <w:rPr>
          <w:rFonts w:ascii="TH SarabunPSK" w:hAnsi="TH SarabunPSK" w:cs="TH SarabunPSK"/>
          <w:sz w:val="32"/>
          <w:szCs w:val="32"/>
          <w:cs/>
        </w:rPr>
        <w:tab/>
      </w:r>
    </w:p>
    <w:p w14:paraId="7D31CF73" w14:textId="5EC6A7DA" w:rsidR="00447C66" w:rsidRPr="00BD5C53" w:rsidRDefault="00004C0E" w:rsidP="000858F8">
      <w:pPr>
        <w:tabs>
          <w:tab w:val="left" w:pos="1276"/>
        </w:tabs>
        <w:spacing w:after="0"/>
        <w:ind w:left="426"/>
        <w:jc w:val="thaiDistribute"/>
        <w:rPr>
          <w:rFonts w:ascii="TH SarabunPSK" w:hAnsi="TH SarabunPSK" w:cs="TH SarabunPSK"/>
          <w:sz w:val="32"/>
          <w:szCs w:val="32"/>
        </w:rPr>
      </w:pPr>
      <w:r w:rsidRPr="00BD5C53">
        <w:rPr>
          <w:rFonts w:ascii="TH SarabunPSK" w:hAnsi="TH SarabunPSK" w:cs="TH SarabunPSK"/>
          <w:sz w:val="32"/>
          <w:szCs w:val="32"/>
          <w:cs/>
        </w:rPr>
        <w:tab/>
      </w:r>
      <w:r w:rsidRPr="00BD5C53">
        <w:rPr>
          <w:rFonts w:ascii="TH SarabunPSK" w:hAnsi="TH SarabunPSK" w:cs="TH SarabunPSK"/>
          <w:sz w:val="32"/>
          <w:szCs w:val="32"/>
          <w:cs/>
        </w:rPr>
        <w:tab/>
      </w:r>
      <w:r w:rsidRPr="00BD5C53">
        <w:rPr>
          <w:rFonts w:ascii="TH SarabunPSK" w:hAnsi="TH SarabunPSK" w:cs="TH SarabunPSK"/>
          <w:sz w:val="32"/>
          <w:szCs w:val="32"/>
          <w:cs/>
        </w:rPr>
        <w:tab/>
      </w:r>
      <w:r w:rsidR="000858F8"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 w:rsidRPr="00BD5C53">
        <w:rPr>
          <w:rFonts w:ascii="TH SarabunPSK" w:hAnsi="TH SarabunPSK" w:cs="TH SarabunPSK"/>
          <w:sz w:val="32"/>
          <w:szCs w:val="32"/>
          <w:cs/>
        </w:rPr>
        <w:tab/>
      </w:r>
      <w:r w:rsidR="008740CC">
        <w:rPr>
          <w:rFonts w:ascii="TH SarabunPSK" w:hAnsi="TH SarabunPSK" w:cs="TH SarabunPSK" w:hint="cs"/>
          <w:sz w:val="32"/>
          <w:szCs w:val="32"/>
          <w:cs/>
        </w:rPr>
        <w:t xml:space="preserve">                                                  </w:t>
      </w:r>
      <w:r w:rsidR="000858F8">
        <w:rPr>
          <w:rFonts w:ascii="TH SarabunPSK" w:hAnsi="TH SarabunPSK" w:cs="TH SarabunPSK" w:hint="cs"/>
          <w:sz w:val="32"/>
          <w:szCs w:val="32"/>
          <w:cs/>
        </w:rPr>
        <w:t xml:space="preserve">     </w:t>
      </w:r>
      <w:r w:rsidR="008740C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47C66" w:rsidRPr="00BD5C53">
        <w:rPr>
          <w:rFonts w:ascii="TH SarabunPSK" w:hAnsi="TH SarabunPSK" w:cs="TH SarabunPSK"/>
          <w:sz w:val="32"/>
          <w:szCs w:val="32"/>
          <w:cs/>
        </w:rPr>
        <w:t>ลงชื่อ...........</w:t>
      </w:r>
      <w:r w:rsidR="00446345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5B8242E0" wp14:editId="3EDCDD49">
            <wp:extent cx="1066800" cy="475615"/>
            <wp:effectExtent l="0" t="0" r="0" b="635"/>
            <wp:docPr id="1012695880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475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447C66" w:rsidRPr="00BD5C53">
        <w:rPr>
          <w:rFonts w:ascii="TH SarabunPSK" w:hAnsi="TH SarabunPSK" w:cs="TH SarabunPSK"/>
          <w:sz w:val="32"/>
          <w:szCs w:val="32"/>
          <w:cs/>
        </w:rPr>
        <w:t>.........................................</w:t>
      </w:r>
      <w:r w:rsidR="00824B3D" w:rsidRPr="00BD5C53">
        <w:rPr>
          <w:rFonts w:ascii="TH SarabunPSK" w:hAnsi="TH SarabunPSK" w:cs="TH SarabunPSK"/>
          <w:sz w:val="32"/>
          <w:szCs w:val="32"/>
          <w:cs/>
        </w:rPr>
        <w:t>ผู้ปฏิบัติการพยาบาล</w:t>
      </w:r>
    </w:p>
    <w:p w14:paraId="7AF06097" w14:textId="6960F30D" w:rsidR="00447C66" w:rsidRPr="006C38AA" w:rsidRDefault="00B07170" w:rsidP="00447C66">
      <w:pPr>
        <w:tabs>
          <w:tab w:val="left" w:pos="1276"/>
        </w:tabs>
        <w:spacing w:after="0"/>
        <w:ind w:left="426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71906" w:rsidRPr="00BD5C53">
        <w:rPr>
          <w:rFonts w:ascii="TH SarabunPSK" w:hAnsi="TH SarabunPSK" w:cs="TH SarabunPSK"/>
          <w:sz w:val="32"/>
          <w:szCs w:val="32"/>
          <w:cs/>
        </w:rPr>
        <w:tab/>
      </w:r>
      <w:r w:rsidR="00171906" w:rsidRPr="00BD5C53">
        <w:rPr>
          <w:rFonts w:ascii="TH SarabunPSK" w:hAnsi="TH SarabunPSK" w:cs="TH SarabunPSK"/>
          <w:sz w:val="32"/>
          <w:szCs w:val="32"/>
          <w:cs/>
        </w:rPr>
        <w:tab/>
      </w:r>
      <w:r w:rsidR="00171906" w:rsidRPr="00BD5C53">
        <w:rPr>
          <w:rFonts w:ascii="TH SarabunPSK" w:hAnsi="TH SarabunPSK" w:cs="TH SarabunPSK"/>
          <w:sz w:val="32"/>
          <w:szCs w:val="32"/>
          <w:cs/>
        </w:rPr>
        <w:tab/>
      </w:r>
      <w:r w:rsidR="00171906" w:rsidRPr="00BD5C53">
        <w:rPr>
          <w:rFonts w:ascii="TH SarabunPSK" w:hAnsi="TH SarabunPSK" w:cs="TH SarabunPSK"/>
          <w:sz w:val="32"/>
          <w:szCs w:val="32"/>
          <w:cs/>
        </w:rPr>
        <w:tab/>
      </w:r>
      <w:r w:rsidR="006C38AA">
        <w:rPr>
          <w:rFonts w:ascii="TH SarabunPSK" w:hAnsi="TH SarabunPSK" w:cs="TH SarabunPSK" w:hint="cs"/>
          <w:sz w:val="32"/>
          <w:szCs w:val="32"/>
          <w:cs/>
        </w:rPr>
        <w:t xml:space="preserve">    </w:t>
      </w:r>
      <w:r w:rsidR="00171906" w:rsidRPr="006C38AA">
        <w:rPr>
          <w:rFonts w:ascii="TH SarabunPSK" w:hAnsi="TH SarabunPSK" w:cs="TH SarabunPSK" w:hint="cs"/>
          <w:sz w:val="32"/>
          <w:szCs w:val="32"/>
          <w:cs/>
        </w:rPr>
        <w:t xml:space="preserve">         </w:t>
      </w:r>
      <w:r w:rsidR="00390C5E" w:rsidRPr="006C38AA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    </w:t>
      </w:r>
      <w:r w:rsidR="008740CC">
        <w:rPr>
          <w:rFonts w:ascii="TH SarabunPSK" w:hAnsi="TH SarabunPSK" w:cs="TH SarabunPSK" w:hint="cs"/>
          <w:sz w:val="32"/>
          <w:szCs w:val="32"/>
          <w:cs/>
        </w:rPr>
        <w:t xml:space="preserve">                                               </w:t>
      </w:r>
      <w:r w:rsidR="00390C5E" w:rsidRPr="006C38AA"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 w:rsidR="00171906" w:rsidRPr="006C38A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47C66" w:rsidRPr="006C38AA">
        <w:rPr>
          <w:rFonts w:ascii="TH SarabunPSK" w:hAnsi="TH SarabunPSK" w:cs="TH SarabunPSK" w:hint="cs"/>
          <w:sz w:val="32"/>
          <w:szCs w:val="32"/>
          <w:cs/>
        </w:rPr>
        <w:t>(</w:t>
      </w:r>
      <w:r w:rsidR="007E782E">
        <w:rPr>
          <w:rFonts w:ascii="TH SarabunPSK" w:hAnsi="TH SarabunPSK" w:cs="TH SarabunPSK" w:hint="cs"/>
          <w:sz w:val="32"/>
          <w:szCs w:val="32"/>
          <w:cs/>
        </w:rPr>
        <w:t>.</w:t>
      </w:r>
      <w:r w:rsidR="000858F8">
        <w:rPr>
          <w:rFonts w:ascii="TH SarabunPSK" w:hAnsi="TH SarabunPSK" w:cs="TH SarabunPSK" w:hint="cs"/>
          <w:sz w:val="32"/>
          <w:szCs w:val="32"/>
          <w:cs/>
        </w:rPr>
        <w:t>นางชิตสุภา</w:t>
      </w:r>
      <w:proofErr w:type="spellStart"/>
      <w:r w:rsidR="000858F8">
        <w:rPr>
          <w:rFonts w:ascii="TH SarabunPSK" w:hAnsi="TH SarabunPSK" w:cs="TH SarabunPSK" w:hint="cs"/>
          <w:sz w:val="32"/>
          <w:szCs w:val="32"/>
          <w:cs/>
        </w:rPr>
        <w:t>งค์</w:t>
      </w:r>
      <w:proofErr w:type="spellEnd"/>
      <w:r w:rsidR="000858F8">
        <w:rPr>
          <w:rFonts w:ascii="TH SarabunPSK" w:hAnsi="TH SarabunPSK" w:cs="TH SarabunPSK" w:hint="cs"/>
          <w:sz w:val="32"/>
          <w:szCs w:val="32"/>
          <w:cs/>
        </w:rPr>
        <w:t xml:space="preserve"> ทิพย์เที่ยงแท้</w:t>
      </w:r>
      <w:r w:rsidR="007E782E">
        <w:rPr>
          <w:rFonts w:ascii="TH SarabunPSK" w:hAnsi="TH SarabunPSK" w:cs="TH SarabunPSK" w:hint="cs"/>
          <w:sz w:val="32"/>
          <w:szCs w:val="32"/>
          <w:cs/>
        </w:rPr>
        <w:t>..</w:t>
      </w:r>
      <w:r w:rsidR="00447C66" w:rsidRPr="006C38AA"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27380897" w14:textId="333BC498" w:rsidR="00BD5C53" w:rsidRPr="00BD5C53" w:rsidRDefault="00390C5E" w:rsidP="006A1AE2">
      <w:pPr>
        <w:tabs>
          <w:tab w:val="left" w:pos="1276"/>
        </w:tabs>
        <w:spacing w:after="0"/>
        <w:ind w:left="426"/>
        <w:rPr>
          <w:rFonts w:ascii="TH SarabunPSK" w:hAnsi="TH SarabunPSK" w:cs="TH SarabunPSK"/>
          <w:sz w:val="32"/>
          <w:szCs w:val="32"/>
        </w:rPr>
      </w:pPr>
      <w:r w:rsidRPr="00BD5C53">
        <w:rPr>
          <w:rFonts w:ascii="TH SarabunPSK" w:hAnsi="TH SarabunPSK" w:cs="TH SarabunPSK"/>
          <w:sz w:val="32"/>
          <w:szCs w:val="32"/>
          <w:cs/>
        </w:rPr>
        <w:tab/>
      </w:r>
      <w:r w:rsidRPr="00BD5C53">
        <w:rPr>
          <w:rFonts w:ascii="TH SarabunPSK" w:hAnsi="TH SarabunPSK" w:cs="TH SarabunPSK"/>
          <w:sz w:val="32"/>
          <w:szCs w:val="32"/>
          <w:cs/>
        </w:rPr>
        <w:tab/>
      </w:r>
      <w:r w:rsidRPr="00BD5C53">
        <w:rPr>
          <w:rFonts w:ascii="TH SarabunPSK" w:hAnsi="TH SarabunPSK" w:cs="TH SarabunPSK"/>
          <w:sz w:val="32"/>
          <w:szCs w:val="32"/>
          <w:cs/>
        </w:rPr>
        <w:tab/>
      </w:r>
      <w:r w:rsidRPr="00BD5C53">
        <w:rPr>
          <w:rFonts w:ascii="TH SarabunPSK" w:hAnsi="TH SarabunPSK" w:cs="TH SarabunPSK"/>
          <w:sz w:val="32"/>
          <w:szCs w:val="32"/>
          <w:cs/>
        </w:rPr>
        <w:tab/>
      </w:r>
      <w:r w:rsidRPr="00BD5C53">
        <w:rPr>
          <w:rFonts w:ascii="TH SarabunPSK" w:hAnsi="TH SarabunPSK" w:cs="TH SarabunPSK"/>
          <w:sz w:val="32"/>
          <w:szCs w:val="32"/>
          <w:cs/>
        </w:rPr>
        <w:tab/>
      </w:r>
      <w:r w:rsidRPr="00BD5C53">
        <w:rPr>
          <w:rFonts w:ascii="TH SarabunPSK" w:hAnsi="TH SarabunPSK" w:cs="TH SarabunPSK"/>
          <w:sz w:val="32"/>
          <w:szCs w:val="32"/>
          <w:cs/>
        </w:rPr>
        <w:tab/>
      </w:r>
      <w:r w:rsidR="006A1AE2" w:rsidRPr="00BD5C53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="008740CC">
        <w:rPr>
          <w:rFonts w:ascii="TH SarabunPSK" w:hAnsi="TH SarabunPSK" w:cs="TH SarabunPSK" w:hint="cs"/>
          <w:sz w:val="32"/>
          <w:szCs w:val="32"/>
          <w:cs/>
        </w:rPr>
        <w:t xml:space="preserve">                                             </w:t>
      </w:r>
      <w:r w:rsidRPr="00BD5C53">
        <w:rPr>
          <w:rFonts w:ascii="TH SarabunPSK" w:hAnsi="TH SarabunPSK" w:cs="TH SarabunPSK" w:hint="cs"/>
          <w:sz w:val="32"/>
          <w:szCs w:val="32"/>
          <w:cs/>
        </w:rPr>
        <w:t>พยาบาลวิชาชีพ</w:t>
      </w:r>
      <w:r w:rsidR="00046A00">
        <w:rPr>
          <w:rFonts w:ascii="TH SarabunPSK" w:hAnsi="TH SarabunPSK" w:cs="TH SarabunPSK" w:hint="cs"/>
          <w:sz w:val="32"/>
          <w:szCs w:val="32"/>
          <w:cs/>
        </w:rPr>
        <w:t>ชำนาญการพิเศษ</w:t>
      </w:r>
      <w:r w:rsidR="00004C0E" w:rsidRPr="00BD5C53">
        <w:rPr>
          <w:rFonts w:ascii="TH SarabunPSK" w:hAnsi="TH SarabunPSK" w:cs="TH SarabunPSK"/>
          <w:sz w:val="32"/>
          <w:szCs w:val="32"/>
          <w:cs/>
        </w:rPr>
        <w:tab/>
      </w:r>
    </w:p>
    <w:p w14:paraId="500C806C" w14:textId="0CD4D7DB" w:rsidR="00B32650" w:rsidRDefault="00004C0E" w:rsidP="00446345">
      <w:pPr>
        <w:tabs>
          <w:tab w:val="left" w:pos="1276"/>
        </w:tabs>
        <w:spacing w:after="0"/>
        <w:ind w:left="426"/>
        <w:rPr>
          <w:rFonts w:ascii="TH SarabunPSK" w:hAnsi="TH SarabunPSK" w:cs="TH SarabunPSK"/>
          <w:sz w:val="32"/>
          <w:szCs w:val="32"/>
          <w:cs/>
        </w:rPr>
      </w:pPr>
      <w:r w:rsidRPr="00BD5C53">
        <w:rPr>
          <w:rFonts w:ascii="TH SarabunPSK" w:hAnsi="TH SarabunPSK" w:cs="TH SarabunPSK"/>
          <w:sz w:val="32"/>
          <w:szCs w:val="32"/>
          <w:cs/>
        </w:rPr>
        <w:lastRenderedPageBreak/>
        <w:tab/>
      </w:r>
      <w:r w:rsidRPr="00BD5C53">
        <w:rPr>
          <w:rFonts w:ascii="TH SarabunPSK" w:hAnsi="TH SarabunPSK" w:cs="TH SarabunPSK"/>
          <w:sz w:val="32"/>
          <w:szCs w:val="32"/>
          <w:cs/>
        </w:rPr>
        <w:tab/>
      </w:r>
    </w:p>
    <w:sectPr w:rsidR="00B32650" w:rsidSect="00D26541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92B52"/>
    <w:multiLevelType w:val="hybridMultilevel"/>
    <w:tmpl w:val="327040A8"/>
    <w:lvl w:ilvl="0" w:tplc="26CA8F8A">
      <w:start w:val="1"/>
      <w:numFmt w:val="decimal"/>
      <w:lvlText w:val="%1."/>
      <w:lvlJc w:val="left"/>
      <w:pPr>
        <w:ind w:left="786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0962233C"/>
    <w:multiLevelType w:val="hybridMultilevel"/>
    <w:tmpl w:val="CF3A8B06"/>
    <w:lvl w:ilvl="0" w:tplc="916410B2">
      <w:start w:val="1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1A1C67"/>
    <w:multiLevelType w:val="hybridMultilevel"/>
    <w:tmpl w:val="AE7A355A"/>
    <w:lvl w:ilvl="0" w:tplc="DF263780">
      <w:start w:val="16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C0A5C05"/>
    <w:multiLevelType w:val="hybridMultilevel"/>
    <w:tmpl w:val="4F62D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6E2B90"/>
    <w:multiLevelType w:val="hybridMultilevel"/>
    <w:tmpl w:val="21B817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7D63AF"/>
    <w:multiLevelType w:val="hybridMultilevel"/>
    <w:tmpl w:val="E5823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035C0A"/>
    <w:multiLevelType w:val="hybridMultilevel"/>
    <w:tmpl w:val="AA82ACB6"/>
    <w:lvl w:ilvl="0" w:tplc="5BD0CCC8">
      <w:start w:val="16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2A5977"/>
    <w:multiLevelType w:val="hybridMultilevel"/>
    <w:tmpl w:val="595225AA"/>
    <w:lvl w:ilvl="0" w:tplc="0F6AA0C6">
      <w:start w:val="1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300A52"/>
    <w:multiLevelType w:val="hybridMultilevel"/>
    <w:tmpl w:val="9288DCC0"/>
    <w:lvl w:ilvl="0" w:tplc="53A8BF26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3DF94B41"/>
    <w:multiLevelType w:val="hybridMultilevel"/>
    <w:tmpl w:val="BABA033C"/>
    <w:lvl w:ilvl="0" w:tplc="82544F8E">
      <w:start w:val="15"/>
      <w:numFmt w:val="bullet"/>
      <w:lvlText w:val="-"/>
      <w:lvlJc w:val="left"/>
      <w:pPr>
        <w:ind w:left="360" w:hanging="360"/>
      </w:pPr>
      <w:rPr>
        <w:rFonts w:ascii="TH SarabunPSK" w:eastAsia="Arial Unicode MS" w:hAnsi="TH SarabunPSK" w:cs="TH SarabunPSK" w:hint="default"/>
        <w:lang w:bidi="th-TH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8066BE"/>
    <w:multiLevelType w:val="hybridMultilevel"/>
    <w:tmpl w:val="9DA08CAC"/>
    <w:lvl w:ilvl="0" w:tplc="099279BC">
      <w:start w:val="2"/>
      <w:numFmt w:val="bullet"/>
      <w:lvlText w:val="-"/>
      <w:lvlJc w:val="left"/>
      <w:pPr>
        <w:ind w:left="78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4A264E4C"/>
    <w:multiLevelType w:val="hybridMultilevel"/>
    <w:tmpl w:val="A4F2781E"/>
    <w:lvl w:ilvl="0" w:tplc="7272FBDA">
      <w:start w:val="1"/>
      <w:numFmt w:val="decimal"/>
      <w:lvlText w:val="%1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2" w15:restartNumberingAfterBreak="0">
    <w:nsid w:val="56CD2D92"/>
    <w:multiLevelType w:val="hybridMultilevel"/>
    <w:tmpl w:val="A66ADE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432868"/>
    <w:multiLevelType w:val="hybridMultilevel"/>
    <w:tmpl w:val="4732A082"/>
    <w:lvl w:ilvl="0" w:tplc="6A7480F8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4" w15:restartNumberingAfterBreak="0">
    <w:nsid w:val="6A3376BD"/>
    <w:multiLevelType w:val="hybridMultilevel"/>
    <w:tmpl w:val="994C9940"/>
    <w:lvl w:ilvl="0" w:tplc="8566052A">
      <w:start w:val="2"/>
      <w:numFmt w:val="bullet"/>
      <w:lvlText w:val="-"/>
      <w:lvlJc w:val="left"/>
      <w:pPr>
        <w:ind w:left="84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5" w15:restartNumberingAfterBreak="0">
    <w:nsid w:val="6DE0048E"/>
    <w:multiLevelType w:val="hybridMultilevel"/>
    <w:tmpl w:val="B28E65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27724424">
    <w:abstractNumId w:val="4"/>
  </w:num>
  <w:num w:numId="2" w16cid:durableId="923614685">
    <w:abstractNumId w:val="5"/>
  </w:num>
  <w:num w:numId="3" w16cid:durableId="592973730">
    <w:abstractNumId w:val="12"/>
  </w:num>
  <w:num w:numId="4" w16cid:durableId="1994483441">
    <w:abstractNumId w:val="3"/>
  </w:num>
  <w:num w:numId="5" w16cid:durableId="220019441">
    <w:abstractNumId w:val="15"/>
  </w:num>
  <w:num w:numId="6" w16cid:durableId="150953913">
    <w:abstractNumId w:val="9"/>
  </w:num>
  <w:num w:numId="7" w16cid:durableId="226959995">
    <w:abstractNumId w:val="13"/>
  </w:num>
  <w:num w:numId="8" w16cid:durableId="100296880">
    <w:abstractNumId w:val="0"/>
  </w:num>
  <w:num w:numId="9" w16cid:durableId="2067534027">
    <w:abstractNumId w:val="6"/>
  </w:num>
  <w:num w:numId="10" w16cid:durableId="1524512921">
    <w:abstractNumId w:val="2"/>
  </w:num>
  <w:num w:numId="11" w16cid:durableId="1224416351">
    <w:abstractNumId w:val="8"/>
  </w:num>
  <w:num w:numId="12" w16cid:durableId="1299143927">
    <w:abstractNumId w:val="7"/>
  </w:num>
  <w:num w:numId="13" w16cid:durableId="1598563214">
    <w:abstractNumId w:val="1"/>
  </w:num>
  <w:num w:numId="14" w16cid:durableId="1114979061">
    <w:abstractNumId w:val="11"/>
  </w:num>
  <w:num w:numId="15" w16cid:durableId="438377788">
    <w:abstractNumId w:val="14"/>
  </w:num>
  <w:num w:numId="16" w16cid:durableId="206263596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6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NzE3MDExM7EwNDNT0lEKTi0uzszPAykwrAUAF4zZhSwAAAA="/>
  </w:docVars>
  <w:rsids>
    <w:rsidRoot w:val="00082F2F"/>
    <w:rsid w:val="00004C0E"/>
    <w:rsid w:val="00014111"/>
    <w:rsid w:val="000243F1"/>
    <w:rsid w:val="000436EA"/>
    <w:rsid w:val="00046A00"/>
    <w:rsid w:val="00046BA9"/>
    <w:rsid w:val="00055C97"/>
    <w:rsid w:val="00057C14"/>
    <w:rsid w:val="000628BB"/>
    <w:rsid w:val="0008057A"/>
    <w:rsid w:val="00080719"/>
    <w:rsid w:val="00082F2F"/>
    <w:rsid w:val="000858F8"/>
    <w:rsid w:val="00087BDE"/>
    <w:rsid w:val="0009256E"/>
    <w:rsid w:val="000A1EF6"/>
    <w:rsid w:val="000A69CC"/>
    <w:rsid w:val="000C75D2"/>
    <w:rsid w:val="000E15D3"/>
    <w:rsid w:val="00100ABB"/>
    <w:rsid w:val="00107CC0"/>
    <w:rsid w:val="00116B45"/>
    <w:rsid w:val="00134A8F"/>
    <w:rsid w:val="001474DF"/>
    <w:rsid w:val="00150A1E"/>
    <w:rsid w:val="001632B8"/>
    <w:rsid w:val="00171906"/>
    <w:rsid w:val="00173048"/>
    <w:rsid w:val="00184FFB"/>
    <w:rsid w:val="0019145A"/>
    <w:rsid w:val="00193AB3"/>
    <w:rsid w:val="0019757F"/>
    <w:rsid w:val="001A37DB"/>
    <w:rsid w:val="001C2B68"/>
    <w:rsid w:val="001E1E1C"/>
    <w:rsid w:val="001E4DDE"/>
    <w:rsid w:val="001F378D"/>
    <w:rsid w:val="0020529A"/>
    <w:rsid w:val="002211A5"/>
    <w:rsid w:val="002313AB"/>
    <w:rsid w:val="002427E8"/>
    <w:rsid w:val="0026112D"/>
    <w:rsid w:val="00296FBB"/>
    <w:rsid w:val="002A04F0"/>
    <w:rsid w:val="002A2A07"/>
    <w:rsid w:val="002B6C65"/>
    <w:rsid w:val="002B6CA3"/>
    <w:rsid w:val="002E7960"/>
    <w:rsid w:val="002F2C3B"/>
    <w:rsid w:val="00302BA5"/>
    <w:rsid w:val="003179C0"/>
    <w:rsid w:val="00322353"/>
    <w:rsid w:val="00324F16"/>
    <w:rsid w:val="00345B7E"/>
    <w:rsid w:val="00347BD0"/>
    <w:rsid w:val="00351EE1"/>
    <w:rsid w:val="00357507"/>
    <w:rsid w:val="003841F6"/>
    <w:rsid w:val="00384A06"/>
    <w:rsid w:val="00390C5E"/>
    <w:rsid w:val="003A7DB1"/>
    <w:rsid w:val="003C0E62"/>
    <w:rsid w:val="003C26F7"/>
    <w:rsid w:val="003D548C"/>
    <w:rsid w:val="003E393F"/>
    <w:rsid w:val="003E6272"/>
    <w:rsid w:val="003F30FF"/>
    <w:rsid w:val="0040161F"/>
    <w:rsid w:val="0041219A"/>
    <w:rsid w:val="00420D44"/>
    <w:rsid w:val="004321C1"/>
    <w:rsid w:val="00435861"/>
    <w:rsid w:val="00435899"/>
    <w:rsid w:val="00440BDE"/>
    <w:rsid w:val="00445C25"/>
    <w:rsid w:val="00446345"/>
    <w:rsid w:val="00446F9B"/>
    <w:rsid w:val="00447C66"/>
    <w:rsid w:val="00453657"/>
    <w:rsid w:val="00461040"/>
    <w:rsid w:val="0048000E"/>
    <w:rsid w:val="004849A0"/>
    <w:rsid w:val="00493C18"/>
    <w:rsid w:val="00493DDE"/>
    <w:rsid w:val="004D13EB"/>
    <w:rsid w:val="004D4C19"/>
    <w:rsid w:val="00507521"/>
    <w:rsid w:val="00513B16"/>
    <w:rsid w:val="005330B5"/>
    <w:rsid w:val="005453EF"/>
    <w:rsid w:val="005465F1"/>
    <w:rsid w:val="005605EC"/>
    <w:rsid w:val="00571CF7"/>
    <w:rsid w:val="005857F8"/>
    <w:rsid w:val="00591BD4"/>
    <w:rsid w:val="00593E9D"/>
    <w:rsid w:val="00595219"/>
    <w:rsid w:val="005962CE"/>
    <w:rsid w:val="005B5A6E"/>
    <w:rsid w:val="005C0362"/>
    <w:rsid w:val="005D7D95"/>
    <w:rsid w:val="005F03C4"/>
    <w:rsid w:val="005F3C24"/>
    <w:rsid w:val="005F7F94"/>
    <w:rsid w:val="0060578F"/>
    <w:rsid w:val="006061C6"/>
    <w:rsid w:val="00620250"/>
    <w:rsid w:val="006203F2"/>
    <w:rsid w:val="006217E0"/>
    <w:rsid w:val="00623D92"/>
    <w:rsid w:val="00625080"/>
    <w:rsid w:val="00644F52"/>
    <w:rsid w:val="00645AF6"/>
    <w:rsid w:val="00646D7C"/>
    <w:rsid w:val="006530B0"/>
    <w:rsid w:val="00675450"/>
    <w:rsid w:val="00685308"/>
    <w:rsid w:val="006926C6"/>
    <w:rsid w:val="0069514D"/>
    <w:rsid w:val="006A1AE2"/>
    <w:rsid w:val="006A3316"/>
    <w:rsid w:val="006A4616"/>
    <w:rsid w:val="006C38AA"/>
    <w:rsid w:val="006E2DBB"/>
    <w:rsid w:val="00712D95"/>
    <w:rsid w:val="00730A91"/>
    <w:rsid w:val="00730FC4"/>
    <w:rsid w:val="0073315A"/>
    <w:rsid w:val="0074066E"/>
    <w:rsid w:val="00750C98"/>
    <w:rsid w:val="00757953"/>
    <w:rsid w:val="00757C26"/>
    <w:rsid w:val="00761E54"/>
    <w:rsid w:val="007844A5"/>
    <w:rsid w:val="007865EE"/>
    <w:rsid w:val="00792548"/>
    <w:rsid w:val="007A16C2"/>
    <w:rsid w:val="007A3E85"/>
    <w:rsid w:val="007A7C46"/>
    <w:rsid w:val="007B5DEB"/>
    <w:rsid w:val="007C3116"/>
    <w:rsid w:val="007E782E"/>
    <w:rsid w:val="008037E1"/>
    <w:rsid w:val="0080465A"/>
    <w:rsid w:val="0081207B"/>
    <w:rsid w:val="00824B3D"/>
    <w:rsid w:val="0084249D"/>
    <w:rsid w:val="00845606"/>
    <w:rsid w:val="008552FB"/>
    <w:rsid w:val="00857231"/>
    <w:rsid w:val="00863864"/>
    <w:rsid w:val="00866FA5"/>
    <w:rsid w:val="00873D7C"/>
    <w:rsid w:val="008740CC"/>
    <w:rsid w:val="00877DD1"/>
    <w:rsid w:val="00887E84"/>
    <w:rsid w:val="008902F9"/>
    <w:rsid w:val="008A0E52"/>
    <w:rsid w:val="008A4C4D"/>
    <w:rsid w:val="008A682C"/>
    <w:rsid w:val="008C22E2"/>
    <w:rsid w:val="008C379C"/>
    <w:rsid w:val="008D55A2"/>
    <w:rsid w:val="008E61FA"/>
    <w:rsid w:val="008E62D4"/>
    <w:rsid w:val="00900CB1"/>
    <w:rsid w:val="00902CBB"/>
    <w:rsid w:val="00911108"/>
    <w:rsid w:val="00912A56"/>
    <w:rsid w:val="00915150"/>
    <w:rsid w:val="0092439E"/>
    <w:rsid w:val="00924C99"/>
    <w:rsid w:val="0092708C"/>
    <w:rsid w:val="009402CD"/>
    <w:rsid w:val="0094676D"/>
    <w:rsid w:val="00952553"/>
    <w:rsid w:val="0095547C"/>
    <w:rsid w:val="009561B0"/>
    <w:rsid w:val="00972862"/>
    <w:rsid w:val="009A2B60"/>
    <w:rsid w:val="009A6805"/>
    <w:rsid w:val="009C581E"/>
    <w:rsid w:val="009F4490"/>
    <w:rsid w:val="009F66D9"/>
    <w:rsid w:val="009F67FA"/>
    <w:rsid w:val="009F7FE3"/>
    <w:rsid w:val="00A37044"/>
    <w:rsid w:val="00A478D9"/>
    <w:rsid w:val="00A70621"/>
    <w:rsid w:val="00A91327"/>
    <w:rsid w:val="00AA55D8"/>
    <w:rsid w:val="00AB184F"/>
    <w:rsid w:val="00AC1A26"/>
    <w:rsid w:val="00AC4DD6"/>
    <w:rsid w:val="00AE239F"/>
    <w:rsid w:val="00AE55E7"/>
    <w:rsid w:val="00AE583E"/>
    <w:rsid w:val="00AF1BCC"/>
    <w:rsid w:val="00AF5978"/>
    <w:rsid w:val="00B01356"/>
    <w:rsid w:val="00B0561A"/>
    <w:rsid w:val="00B07170"/>
    <w:rsid w:val="00B13E0F"/>
    <w:rsid w:val="00B2059F"/>
    <w:rsid w:val="00B23188"/>
    <w:rsid w:val="00B32650"/>
    <w:rsid w:val="00B37191"/>
    <w:rsid w:val="00B63FD4"/>
    <w:rsid w:val="00B8207D"/>
    <w:rsid w:val="00BA2735"/>
    <w:rsid w:val="00BA2AAC"/>
    <w:rsid w:val="00BA3002"/>
    <w:rsid w:val="00BA4224"/>
    <w:rsid w:val="00BA6CA3"/>
    <w:rsid w:val="00BA7303"/>
    <w:rsid w:val="00BD5C53"/>
    <w:rsid w:val="00BE540F"/>
    <w:rsid w:val="00BF279C"/>
    <w:rsid w:val="00C00F77"/>
    <w:rsid w:val="00C0336D"/>
    <w:rsid w:val="00C17F1E"/>
    <w:rsid w:val="00C23CB7"/>
    <w:rsid w:val="00C309F5"/>
    <w:rsid w:val="00C30C98"/>
    <w:rsid w:val="00C518F4"/>
    <w:rsid w:val="00C66BD6"/>
    <w:rsid w:val="00C856EB"/>
    <w:rsid w:val="00C863B9"/>
    <w:rsid w:val="00C90DE4"/>
    <w:rsid w:val="00C92D1D"/>
    <w:rsid w:val="00CB73CA"/>
    <w:rsid w:val="00CD15E1"/>
    <w:rsid w:val="00D04D0E"/>
    <w:rsid w:val="00D07909"/>
    <w:rsid w:val="00D104A4"/>
    <w:rsid w:val="00D1369A"/>
    <w:rsid w:val="00D22374"/>
    <w:rsid w:val="00D243FC"/>
    <w:rsid w:val="00D26541"/>
    <w:rsid w:val="00D456D9"/>
    <w:rsid w:val="00D46472"/>
    <w:rsid w:val="00D564BF"/>
    <w:rsid w:val="00D75E06"/>
    <w:rsid w:val="00D75ED3"/>
    <w:rsid w:val="00D86E21"/>
    <w:rsid w:val="00D939AD"/>
    <w:rsid w:val="00DA739F"/>
    <w:rsid w:val="00DB3E7F"/>
    <w:rsid w:val="00DC5EC0"/>
    <w:rsid w:val="00DC6B00"/>
    <w:rsid w:val="00DD1149"/>
    <w:rsid w:val="00DE09A6"/>
    <w:rsid w:val="00E23A9E"/>
    <w:rsid w:val="00E26EC4"/>
    <w:rsid w:val="00E408FA"/>
    <w:rsid w:val="00E437C6"/>
    <w:rsid w:val="00E44E2B"/>
    <w:rsid w:val="00E50323"/>
    <w:rsid w:val="00E50744"/>
    <w:rsid w:val="00E57532"/>
    <w:rsid w:val="00E608E1"/>
    <w:rsid w:val="00E7110C"/>
    <w:rsid w:val="00E7592C"/>
    <w:rsid w:val="00E814A5"/>
    <w:rsid w:val="00EB1781"/>
    <w:rsid w:val="00EC1A26"/>
    <w:rsid w:val="00EE1D83"/>
    <w:rsid w:val="00EE2B23"/>
    <w:rsid w:val="00EE516A"/>
    <w:rsid w:val="00F03D7E"/>
    <w:rsid w:val="00F1621D"/>
    <w:rsid w:val="00F17F47"/>
    <w:rsid w:val="00F22BCF"/>
    <w:rsid w:val="00F43ED7"/>
    <w:rsid w:val="00F5102F"/>
    <w:rsid w:val="00F60DF5"/>
    <w:rsid w:val="00F7675A"/>
    <w:rsid w:val="00F92D25"/>
    <w:rsid w:val="00FA5437"/>
    <w:rsid w:val="00FD0F35"/>
    <w:rsid w:val="00FE362B"/>
    <w:rsid w:val="00FF4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C6D31E"/>
  <w15:docId w15:val="{9AB2124F-805E-4D8A-9656-A14BCACAB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82F2F"/>
    <w:pPr>
      <w:ind w:left="720"/>
      <w:contextualSpacing/>
    </w:pPr>
  </w:style>
  <w:style w:type="paragraph" w:customStyle="1" w:styleId="Default">
    <w:name w:val="Default"/>
    <w:rsid w:val="007A7C46"/>
    <w:pPr>
      <w:autoSpaceDE w:val="0"/>
      <w:autoSpaceDN w:val="0"/>
      <w:adjustRightInd w:val="0"/>
      <w:spacing w:after="0" w:line="240" w:lineRule="auto"/>
    </w:pPr>
    <w:rPr>
      <w:rFonts w:ascii="TH SarabunPSK" w:hAnsi="TH SarabunPSK" w:cs="TH SarabunPSK"/>
      <w:color w:val="000000"/>
      <w:sz w:val="24"/>
      <w:szCs w:val="24"/>
    </w:rPr>
  </w:style>
  <w:style w:type="table" w:styleId="a4">
    <w:name w:val="Table Grid"/>
    <w:basedOn w:val="a1"/>
    <w:uiPriority w:val="39"/>
    <w:rsid w:val="00447C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2A04F0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a6">
    <w:name w:val="ข้อความบอลลูน อักขระ"/>
    <w:basedOn w:val="a0"/>
    <w:link w:val="a5"/>
    <w:uiPriority w:val="99"/>
    <w:semiHidden/>
    <w:rsid w:val="002A04F0"/>
    <w:rPr>
      <w:rFonts w:ascii="Tahoma" w:hAnsi="Tahoma" w:cs="Angsana New"/>
      <w:sz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B38CDE-5D07-4AE4-9498-D6E98E5163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676</Words>
  <Characters>9559</Characters>
  <Application>Microsoft Office Word</Application>
  <DocSecurity>0</DocSecurity>
  <Lines>79</Lines>
  <Paragraphs>22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chitsupang tiptiengtae</cp:lastModifiedBy>
  <cp:revision>2</cp:revision>
  <cp:lastPrinted>2023-01-29T03:46:00Z</cp:lastPrinted>
  <dcterms:created xsi:type="dcterms:W3CDTF">2023-08-25T08:21:00Z</dcterms:created>
  <dcterms:modified xsi:type="dcterms:W3CDTF">2023-08-25T08:21:00Z</dcterms:modified>
</cp:coreProperties>
</file>